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35159"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35160"/>
      <w:r w:rsidRPr="00C35543">
        <w:lastRenderedPageBreak/>
        <w:t>TABLE OF CONTENTS</w:t>
      </w:r>
      <w:bookmarkEnd w:id="1"/>
    </w:p>
    <w:sdt>
      <w:sdtPr>
        <w:id w:val="1426391201"/>
        <w:docPartObj>
          <w:docPartGallery w:val="Table of Contents"/>
          <w:docPartUnique/>
        </w:docPartObj>
      </w:sdtPr>
      <w:sdtEndPr>
        <w:rPr>
          <w:b/>
          <w:bCs/>
          <w:noProof/>
        </w:rPr>
      </w:sdtEndPr>
      <w:sdtContent>
        <w:p w14:paraId="139158A8" w14:textId="25488B2E" w:rsidR="00CE2BE7" w:rsidRDefault="001E66EE" w:rsidP="00CE2BE7">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35159" w:history="1">
            <w:r w:rsidR="00CE2BE7">
              <w:rPr>
                <w:rStyle w:val="Hyperlink"/>
                <w:b/>
                <w:noProof/>
              </w:rPr>
              <w:t>TITLE PAGE</w:t>
            </w:r>
            <w:r w:rsidR="00CE2BE7">
              <w:rPr>
                <w:noProof/>
                <w:webHidden/>
              </w:rPr>
              <w:tab/>
            </w:r>
            <w:r w:rsidR="00CE2BE7">
              <w:rPr>
                <w:noProof/>
                <w:webHidden/>
              </w:rPr>
              <w:fldChar w:fldCharType="begin"/>
            </w:r>
            <w:r w:rsidR="00CE2BE7">
              <w:rPr>
                <w:noProof/>
                <w:webHidden/>
              </w:rPr>
              <w:instrText xml:space="preserve"> PAGEREF _Toc72235159 \h </w:instrText>
            </w:r>
            <w:r w:rsidR="00CE2BE7">
              <w:rPr>
                <w:noProof/>
                <w:webHidden/>
              </w:rPr>
            </w:r>
            <w:r w:rsidR="00CE2BE7">
              <w:rPr>
                <w:noProof/>
                <w:webHidden/>
              </w:rPr>
              <w:fldChar w:fldCharType="separate"/>
            </w:r>
            <w:r w:rsidR="00C43D0D">
              <w:rPr>
                <w:noProof/>
                <w:webHidden/>
              </w:rPr>
              <w:t>i</w:t>
            </w:r>
            <w:r w:rsidR="00CE2BE7">
              <w:rPr>
                <w:noProof/>
                <w:webHidden/>
              </w:rPr>
              <w:fldChar w:fldCharType="end"/>
            </w:r>
          </w:hyperlink>
        </w:p>
        <w:p w14:paraId="4A02D19D" w14:textId="0DA98D73" w:rsidR="00CE2BE7" w:rsidRDefault="00355A5F"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60" w:history="1">
            <w:r w:rsidR="00CE2BE7" w:rsidRPr="00CE2BE7">
              <w:rPr>
                <w:rStyle w:val="Hyperlink"/>
                <w:b/>
                <w:noProof/>
              </w:rPr>
              <w:t>TABLE OF CONTENTS</w:t>
            </w:r>
            <w:r w:rsidR="00CE2BE7">
              <w:rPr>
                <w:noProof/>
                <w:webHidden/>
              </w:rPr>
              <w:tab/>
            </w:r>
            <w:r w:rsidR="00CE2BE7">
              <w:rPr>
                <w:noProof/>
                <w:webHidden/>
              </w:rPr>
              <w:fldChar w:fldCharType="begin"/>
            </w:r>
            <w:r w:rsidR="00CE2BE7">
              <w:rPr>
                <w:noProof/>
                <w:webHidden/>
              </w:rPr>
              <w:instrText xml:space="preserve"> PAGEREF _Toc72235160 \h </w:instrText>
            </w:r>
            <w:r w:rsidR="00CE2BE7">
              <w:rPr>
                <w:noProof/>
                <w:webHidden/>
              </w:rPr>
            </w:r>
            <w:r w:rsidR="00CE2BE7">
              <w:rPr>
                <w:noProof/>
                <w:webHidden/>
              </w:rPr>
              <w:fldChar w:fldCharType="separate"/>
            </w:r>
            <w:r w:rsidR="00C43D0D">
              <w:rPr>
                <w:noProof/>
                <w:webHidden/>
              </w:rPr>
              <w:t>ii</w:t>
            </w:r>
            <w:r w:rsidR="00CE2BE7">
              <w:rPr>
                <w:noProof/>
                <w:webHidden/>
              </w:rPr>
              <w:fldChar w:fldCharType="end"/>
            </w:r>
          </w:hyperlink>
        </w:p>
        <w:p w14:paraId="693050CB" w14:textId="7F89A437" w:rsidR="00CE2BE7" w:rsidRDefault="00355A5F"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61" w:history="1">
            <w:r w:rsidR="00CE2BE7" w:rsidRPr="00CE2BE7">
              <w:rPr>
                <w:rStyle w:val="Hyperlink"/>
                <w:b/>
                <w:noProof/>
              </w:rPr>
              <w:t>INTRODUCTION</w:t>
            </w:r>
            <w:r w:rsidR="00CE2BE7">
              <w:rPr>
                <w:noProof/>
                <w:webHidden/>
              </w:rPr>
              <w:tab/>
            </w:r>
            <w:r w:rsidR="00CE2BE7">
              <w:rPr>
                <w:noProof/>
                <w:webHidden/>
              </w:rPr>
              <w:fldChar w:fldCharType="begin"/>
            </w:r>
            <w:r w:rsidR="00CE2BE7">
              <w:rPr>
                <w:noProof/>
                <w:webHidden/>
              </w:rPr>
              <w:instrText xml:space="preserve"> PAGEREF _Toc72235161 \h </w:instrText>
            </w:r>
            <w:r w:rsidR="00CE2BE7">
              <w:rPr>
                <w:noProof/>
                <w:webHidden/>
              </w:rPr>
            </w:r>
            <w:r w:rsidR="00CE2BE7">
              <w:rPr>
                <w:noProof/>
                <w:webHidden/>
              </w:rPr>
              <w:fldChar w:fldCharType="separate"/>
            </w:r>
            <w:r w:rsidR="00C43D0D">
              <w:rPr>
                <w:noProof/>
                <w:webHidden/>
              </w:rPr>
              <w:t>1</w:t>
            </w:r>
            <w:r w:rsidR="00CE2BE7">
              <w:rPr>
                <w:noProof/>
                <w:webHidden/>
              </w:rPr>
              <w:fldChar w:fldCharType="end"/>
            </w:r>
          </w:hyperlink>
        </w:p>
        <w:p w14:paraId="7D987700" w14:textId="349878AB"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2" w:history="1">
            <w:r w:rsidR="00CE2BE7" w:rsidRPr="00F151E0">
              <w:rPr>
                <w:rStyle w:val="Hyperlink"/>
                <w:noProof/>
              </w:rPr>
              <w:t>Background of the Study</w:t>
            </w:r>
            <w:r w:rsidR="00CE2BE7">
              <w:rPr>
                <w:noProof/>
                <w:webHidden/>
              </w:rPr>
              <w:tab/>
            </w:r>
            <w:r w:rsidR="00CE2BE7">
              <w:rPr>
                <w:noProof/>
                <w:webHidden/>
              </w:rPr>
              <w:fldChar w:fldCharType="begin"/>
            </w:r>
            <w:r w:rsidR="00CE2BE7">
              <w:rPr>
                <w:noProof/>
                <w:webHidden/>
              </w:rPr>
              <w:instrText xml:space="preserve"> PAGEREF _Toc72235162 \h </w:instrText>
            </w:r>
            <w:r w:rsidR="00CE2BE7">
              <w:rPr>
                <w:noProof/>
                <w:webHidden/>
              </w:rPr>
            </w:r>
            <w:r w:rsidR="00CE2BE7">
              <w:rPr>
                <w:noProof/>
                <w:webHidden/>
              </w:rPr>
              <w:fldChar w:fldCharType="separate"/>
            </w:r>
            <w:r w:rsidR="00C43D0D">
              <w:rPr>
                <w:noProof/>
                <w:webHidden/>
              </w:rPr>
              <w:t>1</w:t>
            </w:r>
            <w:r w:rsidR="00CE2BE7">
              <w:rPr>
                <w:noProof/>
                <w:webHidden/>
              </w:rPr>
              <w:fldChar w:fldCharType="end"/>
            </w:r>
          </w:hyperlink>
        </w:p>
        <w:p w14:paraId="5D1A337C" w14:textId="12673C6E"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3" w:history="1">
            <w:r w:rsidR="00CE2BE7" w:rsidRPr="00F151E0">
              <w:rPr>
                <w:rStyle w:val="Hyperlink"/>
                <w:noProof/>
              </w:rPr>
              <w:t>Overview of the Current State of the Technology</w:t>
            </w:r>
            <w:r w:rsidR="00CE2BE7">
              <w:rPr>
                <w:noProof/>
                <w:webHidden/>
              </w:rPr>
              <w:tab/>
            </w:r>
            <w:r w:rsidR="00CE2BE7">
              <w:rPr>
                <w:noProof/>
                <w:webHidden/>
              </w:rPr>
              <w:fldChar w:fldCharType="begin"/>
            </w:r>
            <w:r w:rsidR="00CE2BE7">
              <w:rPr>
                <w:noProof/>
                <w:webHidden/>
              </w:rPr>
              <w:instrText xml:space="preserve"> PAGEREF _Toc72235163 \h </w:instrText>
            </w:r>
            <w:r w:rsidR="00CE2BE7">
              <w:rPr>
                <w:noProof/>
                <w:webHidden/>
              </w:rPr>
            </w:r>
            <w:r w:rsidR="00CE2BE7">
              <w:rPr>
                <w:noProof/>
                <w:webHidden/>
              </w:rPr>
              <w:fldChar w:fldCharType="separate"/>
            </w:r>
            <w:r w:rsidR="00C43D0D">
              <w:rPr>
                <w:noProof/>
                <w:webHidden/>
              </w:rPr>
              <w:t>2</w:t>
            </w:r>
            <w:r w:rsidR="00CE2BE7">
              <w:rPr>
                <w:noProof/>
                <w:webHidden/>
              </w:rPr>
              <w:fldChar w:fldCharType="end"/>
            </w:r>
          </w:hyperlink>
        </w:p>
        <w:p w14:paraId="5135F8E2" w14:textId="39D4D4CC"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4" w:history="1">
            <w:r w:rsidR="00CE2BE7" w:rsidRPr="00F151E0">
              <w:rPr>
                <w:rStyle w:val="Hyperlink"/>
                <w:noProof/>
              </w:rPr>
              <w:t>Statement of the Problem</w:t>
            </w:r>
            <w:r w:rsidR="00CE2BE7">
              <w:rPr>
                <w:noProof/>
                <w:webHidden/>
              </w:rPr>
              <w:tab/>
            </w:r>
            <w:r w:rsidR="00CE2BE7">
              <w:rPr>
                <w:noProof/>
                <w:webHidden/>
              </w:rPr>
              <w:fldChar w:fldCharType="begin"/>
            </w:r>
            <w:r w:rsidR="00CE2BE7">
              <w:rPr>
                <w:noProof/>
                <w:webHidden/>
              </w:rPr>
              <w:instrText xml:space="preserve"> PAGEREF _Toc72235164 \h </w:instrText>
            </w:r>
            <w:r w:rsidR="00CE2BE7">
              <w:rPr>
                <w:noProof/>
                <w:webHidden/>
              </w:rPr>
            </w:r>
            <w:r w:rsidR="00CE2BE7">
              <w:rPr>
                <w:noProof/>
                <w:webHidden/>
              </w:rPr>
              <w:fldChar w:fldCharType="separate"/>
            </w:r>
            <w:r w:rsidR="00C43D0D">
              <w:rPr>
                <w:noProof/>
                <w:webHidden/>
              </w:rPr>
              <w:t>4</w:t>
            </w:r>
            <w:r w:rsidR="00CE2BE7">
              <w:rPr>
                <w:noProof/>
                <w:webHidden/>
              </w:rPr>
              <w:fldChar w:fldCharType="end"/>
            </w:r>
          </w:hyperlink>
        </w:p>
        <w:p w14:paraId="1E99D1F7" w14:textId="1FF07508" w:rsidR="00CE2BE7" w:rsidRDefault="00355A5F"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5" w:history="1">
            <w:r w:rsidR="00CE2BE7" w:rsidRPr="00F151E0">
              <w:rPr>
                <w:rStyle w:val="Hyperlink"/>
                <w:noProof/>
              </w:rPr>
              <w:t>General Problem</w:t>
            </w:r>
            <w:r w:rsidR="00CE2BE7">
              <w:rPr>
                <w:noProof/>
                <w:webHidden/>
              </w:rPr>
              <w:tab/>
            </w:r>
            <w:r w:rsidR="00CE2BE7">
              <w:rPr>
                <w:noProof/>
                <w:webHidden/>
              </w:rPr>
              <w:fldChar w:fldCharType="begin"/>
            </w:r>
            <w:r w:rsidR="00CE2BE7">
              <w:rPr>
                <w:noProof/>
                <w:webHidden/>
              </w:rPr>
              <w:instrText xml:space="preserve"> PAGEREF _Toc72235165 \h </w:instrText>
            </w:r>
            <w:r w:rsidR="00CE2BE7">
              <w:rPr>
                <w:noProof/>
                <w:webHidden/>
              </w:rPr>
            </w:r>
            <w:r w:rsidR="00CE2BE7">
              <w:rPr>
                <w:noProof/>
                <w:webHidden/>
              </w:rPr>
              <w:fldChar w:fldCharType="separate"/>
            </w:r>
            <w:r w:rsidR="00C43D0D">
              <w:rPr>
                <w:noProof/>
                <w:webHidden/>
              </w:rPr>
              <w:t>4</w:t>
            </w:r>
            <w:r w:rsidR="00CE2BE7">
              <w:rPr>
                <w:noProof/>
                <w:webHidden/>
              </w:rPr>
              <w:fldChar w:fldCharType="end"/>
            </w:r>
          </w:hyperlink>
        </w:p>
        <w:p w14:paraId="0E18BEBC" w14:textId="64AF89D0" w:rsidR="00CE2BE7" w:rsidRDefault="00355A5F"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6" w:history="1">
            <w:r w:rsidR="00CE2BE7" w:rsidRPr="00F151E0">
              <w:rPr>
                <w:rStyle w:val="Hyperlink"/>
                <w:noProof/>
              </w:rPr>
              <w:t>Specific Problem</w:t>
            </w:r>
            <w:r w:rsidR="00CE2BE7">
              <w:rPr>
                <w:noProof/>
                <w:webHidden/>
              </w:rPr>
              <w:tab/>
            </w:r>
            <w:r w:rsidR="00CE2BE7">
              <w:rPr>
                <w:noProof/>
                <w:webHidden/>
              </w:rPr>
              <w:fldChar w:fldCharType="begin"/>
            </w:r>
            <w:r w:rsidR="00CE2BE7">
              <w:rPr>
                <w:noProof/>
                <w:webHidden/>
              </w:rPr>
              <w:instrText xml:space="preserve"> PAGEREF _Toc72235166 \h </w:instrText>
            </w:r>
            <w:r w:rsidR="00CE2BE7">
              <w:rPr>
                <w:noProof/>
                <w:webHidden/>
              </w:rPr>
            </w:r>
            <w:r w:rsidR="00CE2BE7">
              <w:rPr>
                <w:noProof/>
                <w:webHidden/>
              </w:rPr>
              <w:fldChar w:fldCharType="separate"/>
            </w:r>
            <w:r w:rsidR="00C43D0D">
              <w:rPr>
                <w:noProof/>
                <w:webHidden/>
              </w:rPr>
              <w:t>4</w:t>
            </w:r>
            <w:r w:rsidR="00CE2BE7">
              <w:rPr>
                <w:noProof/>
                <w:webHidden/>
              </w:rPr>
              <w:fldChar w:fldCharType="end"/>
            </w:r>
          </w:hyperlink>
        </w:p>
        <w:p w14:paraId="6659E924" w14:textId="6541C45D"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7" w:history="1">
            <w:r w:rsidR="00CE2BE7" w:rsidRPr="00F151E0">
              <w:rPr>
                <w:rStyle w:val="Hyperlink"/>
                <w:noProof/>
              </w:rPr>
              <w:t>Objective of the Study</w:t>
            </w:r>
            <w:r w:rsidR="00CE2BE7">
              <w:rPr>
                <w:noProof/>
                <w:webHidden/>
              </w:rPr>
              <w:tab/>
            </w:r>
            <w:r w:rsidR="00CE2BE7">
              <w:rPr>
                <w:noProof/>
                <w:webHidden/>
              </w:rPr>
              <w:fldChar w:fldCharType="begin"/>
            </w:r>
            <w:r w:rsidR="00CE2BE7">
              <w:rPr>
                <w:noProof/>
                <w:webHidden/>
              </w:rPr>
              <w:instrText xml:space="preserve"> PAGEREF _Toc72235167 \h </w:instrText>
            </w:r>
            <w:r w:rsidR="00CE2BE7">
              <w:rPr>
                <w:noProof/>
                <w:webHidden/>
              </w:rPr>
            </w:r>
            <w:r w:rsidR="00CE2BE7">
              <w:rPr>
                <w:noProof/>
                <w:webHidden/>
              </w:rPr>
              <w:fldChar w:fldCharType="separate"/>
            </w:r>
            <w:r w:rsidR="00C43D0D">
              <w:rPr>
                <w:noProof/>
                <w:webHidden/>
              </w:rPr>
              <w:t>6</w:t>
            </w:r>
            <w:r w:rsidR="00CE2BE7">
              <w:rPr>
                <w:noProof/>
                <w:webHidden/>
              </w:rPr>
              <w:fldChar w:fldCharType="end"/>
            </w:r>
          </w:hyperlink>
        </w:p>
        <w:p w14:paraId="225208C9" w14:textId="3D2899F4"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68" w:history="1">
            <w:r w:rsidR="00CE2BE7" w:rsidRPr="00F151E0">
              <w:rPr>
                <w:rStyle w:val="Hyperlink"/>
                <w:noProof/>
              </w:rPr>
              <w:t>Scope and Limitation</w:t>
            </w:r>
            <w:r w:rsidR="00CE2BE7">
              <w:rPr>
                <w:noProof/>
                <w:webHidden/>
              </w:rPr>
              <w:tab/>
            </w:r>
            <w:r w:rsidR="00CE2BE7">
              <w:rPr>
                <w:noProof/>
                <w:webHidden/>
              </w:rPr>
              <w:fldChar w:fldCharType="begin"/>
            </w:r>
            <w:r w:rsidR="00CE2BE7">
              <w:rPr>
                <w:noProof/>
                <w:webHidden/>
              </w:rPr>
              <w:instrText xml:space="preserve"> PAGEREF _Toc72235168 \h </w:instrText>
            </w:r>
            <w:r w:rsidR="00CE2BE7">
              <w:rPr>
                <w:noProof/>
                <w:webHidden/>
              </w:rPr>
            </w:r>
            <w:r w:rsidR="00CE2BE7">
              <w:rPr>
                <w:noProof/>
                <w:webHidden/>
              </w:rPr>
              <w:fldChar w:fldCharType="separate"/>
            </w:r>
            <w:r w:rsidR="00C43D0D">
              <w:rPr>
                <w:noProof/>
                <w:webHidden/>
              </w:rPr>
              <w:t>7</w:t>
            </w:r>
            <w:r w:rsidR="00CE2BE7">
              <w:rPr>
                <w:noProof/>
                <w:webHidden/>
              </w:rPr>
              <w:fldChar w:fldCharType="end"/>
            </w:r>
          </w:hyperlink>
        </w:p>
        <w:p w14:paraId="4027C06A" w14:textId="7747BBFB" w:rsidR="00CE2BE7" w:rsidRDefault="00355A5F"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69" w:history="1">
            <w:r w:rsidR="00CE2BE7" w:rsidRPr="00F151E0">
              <w:rPr>
                <w:rStyle w:val="Hyperlink"/>
                <w:noProof/>
              </w:rPr>
              <w:t>Scope</w:t>
            </w:r>
            <w:r w:rsidR="00CE2BE7">
              <w:rPr>
                <w:noProof/>
                <w:webHidden/>
              </w:rPr>
              <w:tab/>
            </w:r>
            <w:r w:rsidR="00CE2BE7">
              <w:rPr>
                <w:noProof/>
                <w:webHidden/>
              </w:rPr>
              <w:fldChar w:fldCharType="begin"/>
            </w:r>
            <w:r w:rsidR="00CE2BE7">
              <w:rPr>
                <w:noProof/>
                <w:webHidden/>
              </w:rPr>
              <w:instrText xml:space="preserve"> PAGEREF _Toc72235169 \h </w:instrText>
            </w:r>
            <w:r w:rsidR="00CE2BE7">
              <w:rPr>
                <w:noProof/>
                <w:webHidden/>
              </w:rPr>
            </w:r>
            <w:r w:rsidR="00CE2BE7">
              <w:rPr>
                <w:noProof/>
                <w:webHidden/>
              </w:rPr>
              <w:fldChar w:fldCharType="separate"/>
            </w:r>
            <w:r w:rsidR="00C43D0D">
              <w:rPr>
                <w:noProof/>
                <w:webHidden/>
              </w:rPr>
              <w:t>7</w:t>
            </w:r>
            <w:r w:rsidR="00CE2BE7">
              <w:rPr>
                <w:noProof/>
                <w:webHidden/>
              </w:rPr>
              <w:fldChar w:fldCharType="end"/>
            </w:r>
          </w:hyperlink>
        </w:p>
        <w:p w14:paraId="500D8197" w14:textId="20672CB6" w:rsidR="00CE2BE7" w:rsidRDefault="00355A5F" w:rsidP="00CE2BE7">
          <w:pPr>
            <w:pStyle w:val="TOC3"/>
            <w:tabs>
              <w:tab w:val="right" w:leader="dot" w:pos="8296"/>
            </w:tabs>
            <w:spacing w:after="0"/>
            <w:rPr>
              <w:rFonts w:asciiTheme="minorHAnsi" w:eastAsiaTheme="minorEastAsia" w:hAnsiTheme="minorHAnsi" w:cstheme="minorBidi"/>
              <w:noProof/>
              <w:lang w:val="en-PH" w:eastAsia="en-PH"/>
            </w:rPr>
          </w:pPr>
          <w:hyperlink w:anchor="_Toc72235170" w:history="1">
            <w:r w:rsidR="00CE2BE7" w:rsidRPr="00F151E0">
              <w:rPr>
                <w:rStyle w:val="Hyperlink"/>
                <w:noProof/>
              </w:rPr>
              <w:t>Limitation</w:t>
            </w:r>
            <w:r w:rsidR="00CE2BE7">
              <w:rPr>
                <w:noProof/>
                <w:webHidden/>
              </w:rPr>
              <w:tab/>
            </w:r>
            <w:r w:rsidR="00CE2BE7">
              <w:rPr>
                <w:noProof/>
                <w:webHidden/>
              </w:rPr>
              <w:fldChar w:fldCharType="begin"/>
            </w:r>
            <w:r w:rsidR="00CE2BE7">
              <w:rPr>
                <w:noProof/>
                <w:webHidden/>
              </w:rPr>
              <w:instrText xml:space="preserve"> PAGEREF _Toc72235170 \h </w:instrText>
            </w:r>
            <w:r w:rsidR="00CE2BE7">
              <w:rPr>
                <w:noProof/>
                <w:webHidden/>
              </w:rPr>
            </w:r>
            <w:r w:rsidR="00CE2BE7">
              <w:rPr>
                <w:noProof/>
                <w:webHidden/>
              </w:rPr>
              <w:fldChar w:fldCharType="separate"/>
            </w:r>
            <w:r w:rsidR="00C43D0D">
              <w:rPr>
                <w:noProof/>
                <w:webHidden/>
              </w:rPr>
              <w:t>9</w:t>
            </w:r>
            <w:r w:rsidR="00CE2BE7">
              <w:rPr>
                <w:noProof/>
                <w:webHidden/>
              </w:rPr>
              <w:fldChar w:fldCharType="end"/>
            </w:r>
          </w:hyperlink>
        </w:p>
        <w:p w14:paraId="31316AF4" w14:textId="5C808753"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1" w:history="1">
            <w:r w:rsidR="00CE2BE7" w:rsidRPr="00F151E0">
              <w:rPr>
                <w:rStyle w:val="Hyperlink"/>
                <w:noProof/>
              </w:rPr>
              <w:t>Methodology of the Study</w:t>
            </w:r>
            <w:r w:rsidR="00CE2BE7">
              <w:rPr>
                <w:noProof/>
                <w:webHidden/>
              </w:rPr>
              <w:tab/>
            </w:r>
            <w:r w:rsidR="00CE2BE7">
              <w:rPr>
                <w:noProof/>
                <w:webHidden/>
              </w:rPr>
              <w:fldChar w:fldCharType="begin"/>
            </w:r>
            <w:r w:rsidR="00CE2BE7">
              <w:rPr>
                <w:noProof/>
                <w:webHidden/>
              </w:rPr>
              <w:instrText xml:space="preserve"> PAGEREF _Toc72235171 \h </w:instrText>
            </w:r>
            <w:r w:rsidR="00CE2BE7">
              <w:rPr>
                <w:noProof/>
                <w:webHidden/>
              </w:rPr>
            </w:r>
            <w:r w:rsidR="00CE2BE7">
              <w:rPr>
                <w:noProof/>
                <w:webHidden/>
              </w:rPr>
              <w:fldChar w:fldCharType="separate"/>
            </w:r>
            <w:r w:rsidR="00C43D0D">
              <w:rPr>
                <w:noProof/>
                <w:webHidden/>
              </w:rPr>
              <w:t>9</w:t>
            </w:r>
            <w:r w:rsidR="00CE2BE7">
              <w:rPr>
                <w:noProof/>
                <w:webHidden/>
              </w:rPr>
              <w:fldChar w:fldCharType="end"/>
            </w:r>
          </w:hyperlink>
        </w:p>
        <w:p w14:paraId="4FE0D819" w14:textId="71B946D9"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2" w:history="1">
            <w:r w:rsidR="00CE2BE7" w:rsidRPr="00F151E0">
              <w:rPr>
                <w:rStyle w:val="Hyperlink"/>
                <w:noProof/>
              </w:rPr>
              <w:t>Significance of the Study</w:t>
            </w:r>
            <w:r w:rsidR="00CE2BE7">
              <w:rPr>
                <w:noProof/>
                <w:webHidden/>
              </w:rPr>
              <w:tab/>
            </w:r>
            <w:r w:rsidR="00CE2BE7">
              <w:rPr>
                <w:noProof/>
                <w:webHidden/>
              </w:rPr>
              <w:fldChar w:fldCharType="begin"/>
            </w:r>
            <w:r w:rsidR="00CE2BE7">
              <w:rPr>
                <w:noProof/>
                <w:webHidden/>
              </w:rPr>
              <w:instrText xml:space="preserve"> PAGEREF _Toc72235172 \h </w:instrText>
            </w:r>
            <w:r w:rsidR="00CE2BE7">
              <w:rPr>
                <w:noProof/>
                <w:webHidden/>
              </w:rPr>
            </w:r>
            <w:r w:rsidR="00CE2BE7">
              <w:rPr>
                <w:noProof/>
                <w:webHidden/>
              </w:rPr>
              <w:fldChar w:fldCharType="separate"/>
            </w:r>
            <w:r w:rsidR="00C43D0D">
              <w:rPr>
                <w:noProof/>
                <w:webHidden/>
              </w:rPr>
              <w:t>11</w:t>
            </w:r>
            <w:r w:rsidR="00CE2BE7">
              <w:rPr>
                <w:noProof/>
                <w:webHidden/>
              </w:rPr>
              <w:fldChar w:fldCharType="end"/>
            </w:r>
          </w:hyperlink>
        </w:p>
        <w:p w14:paraId="7FCF1F87" w14:textId="07FD234C" w:rsidR="00CE2BE7" w:rsidRDefault="00355A5F"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73" w:history="1">
            <w:r w:rsidR="00CE2BE7" w:rsidRPr="00CE2BE7">
              <w:rPr>
                <w:rStyle w:val="Hyperlink"/>
                <w:b/>
                <w:noProof/>
              </w:rPr>
              <w:t>THEORETICAL FRAMEWORK</w:t>
            </w:r>
            <w:r w:rsidR="00CE2BE7">
              <w:rPr>
                <w:noProof/>
                <w:webHidden/>
              </w:rPr>
              <w:tab/>
            </w:r>
            <w:r w:rsidR="00CE2BE7">
              <w:rPr>
                <w:noProof/>
                <w:webHidden/>
              </w:rPr>
              <w:fldChar w:fldCharType="begin"/>
            </w:r>
            <w:r w:rsidR="00CE2BE7">
              <w:rPr>
                <w:noProof/>
                <w:webHidden/>
              </w:rPr>
              <w:instrText xml:space="preserve"> PAGEREF _Toc72235173 \h </w:instrText>
            </w:r>
            <w:r w:rsidR="00CE2BE7">
              <w:rPr>
                <w:noProof/>
                <w:webHidden/>
              </w:rPr>
            </w:r>
            <w:r w:rsidR="00CE2BE7">
              <w:rPr>
                <w:noProof/>
                <w:webHidden/>
              </w:rPr>
              <w:fldChar w:fldCharType="separate"/>
            </w:r>
            <w:r w:rsidR="00C43D0D">
              <w:rPr>
                <w:noProof/>
                <w:webHidden/>
              </w:rPr>
              <w:t>13</w:t>
            </w:r>
            <w:r w:rsidR="00CE2BE7">
              <w:rPr>
                <w:noProof/>
                <w:webHidden/>
              </w:rPr>
              <w:fldChar w:fldCharType="end"/>
            </w:r>
          </w:hyperlink>
        </w:p>
        <w:p w14:paraId="47F98630" w14:textId="49C10B76"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4" w:history="1">
            <w:r w:rsidR="00CE2BE7" w:rsidRPr="00F151E0">
              <w:rPr>
                <w:rStyle w:val="Hyperlink"/>
                <w:noProof/>
              </w:rPr>
              <w:t>Road Safety</w:t>
            </w:r>
            <w:r w:rsidR="00CE2BE7">
              <w:rPr>
                <w:noProof/>
                <w:webHidden/>
              </w:rPr>
              <w:tab/>
            </w:r>
            <w:r w:rsidR="00CE2BE7">
              <w:rPr>
                <w:noProof/>
                <w:webHidden/>
              </w:rPr>
              <w:fldChar w:fldCharType="begin"/>
            </w:r>
            <w:r w:rsidR="00CE2BE7">
              <w:rPr>
                <w:noProof/>
                <w:webHidden/>
              </w:rPr>
              <w:instrText xml:space="preserve"> PAGEREF _Toc72235174 \h </w:instrText>
            </w:r>
            <w:r w:rsidR="00CE2BE7">
              <w:rPr>
                <w:noProof/>
                <w:webHidden/>
              </w:rPr>
            </w:r>
            <w:r w:rsidR="00CE2BE7">
              <w:rPr>
                <w:noProof/>
                <w:webHidden/>
              </w:rPr>
              <w:fldChar w:fldCharType="separate"/>
            </w:r>
            <w:r w:rsidR="00C43D0D">
              <w:rPr>
                <w:noProof/>
                <w:webHidden/>
              </w:rPr>
              <w:t>13</w:t>
            </w:r>
            <w:r w:rsidR="00CE2BE7">
              <w:rPr>
                <w:noProof/>
                <w:webHidden/>
              </w:rPr>
              <w:fldChar w:fldCharType="end"/>
            </w:r>
          </w:hyperlink>
        </w:p>
        <w:p w14:paraId="4A9DBAED" w14:textId="1EB5CCB9"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5" w:history="1">
            <w:r w:rsidR="00CE2BE7" w:rsidRPr="00F151E0">
              <w:rPr>
                <w:rStyle w:val="Hyperlink"/>
                <w:noProof/>
              </w:rPr>
              <w:t>Driving Simulation</w:t>
            </w:r>
            <w:r w:rsidR="00CE2BE7">
              <w:rPr>
                <w:noProof/>
                <w:webHidden/>
              </w:rPr>
              <w:tab/>
            </w:r>
            <w:r w:rsidR="00CE2BE7">
              <w:rPr>
                <w:noProof/>
                <w:webHidden/>
              </w:rPr>
              <w:fldChar w:fldCharType="begin"/>
            </w:r>
            <w:r w:rsidR="00CE2BE7">
              <w:rPr>
                <w:noProof/>
                <w:webHidden/>
              </w:rPr>
              <w:instrText xml:space="preserve"> PAGEREF _Toc72235175 \h </w:instrText>
            </w:r>
            <w:r w:rsidR="00CE2BE7">
              <w:rPr>
                <w:noProof/>
                <w:webHidden/>
              </w:rPr>
            </w:r>
            <w:r w:rsidR="00CE2BE7">
              <w:rPr>
                <w:noProof/>
                <w:webHidden/>
              </w:rPr>
              <w:fldChar w:fldCharType="separate"/>
            </w:r>
            <w:r w:rsidR="00C43D0D">
              <w:rPr>
                <w:noProof/>
                <w:webHidden/>
              </w:rPr>
              <w:t>13</w:t>
            </w:r>
            <w:r w:rsidR="00CE2BE7">
              <w:rPr>
                <w:noProof/>
                <w:webHidden/>
              </w:rPr>
              <w:fldChar w:fldCharType="end"/>
            </w:r>
          </w:hyperlink>
        </w:p>
        <w:p w14:paraId="2018E79F" w14:textId="0439D097"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6" w:history="1">
            <w:r w:rsidR="00CE2BE7" w:rsidRPr="00F151E0">
              <w:rPr>
                <w:rStyle w:val="Hyperlink"/>
                <w:noProof/>
              </w:rPr>
              <w:t>C# Programming Language</w:t>
            </w:r>
            <w:r w:rsidR="00CE2BE7">
              <w:rPr>
                <w:noProof/>
                <w:webHidden/>
              </w:rPr>
              <w:tab/>
            </w:r>
            <w:r w:rsidR="00CE2BE7">
              <w:rPr>
                <w:noProof/>
                <w:webHidden/>
              </w:rPr>
              <w:fldChar w:fldCharType="begin"/>
            </w:r>
            <w:r w:rsidR="00CE2BE7">
              <w:rPr>
                <w:noProof/>
                <w:webHidden/>
              </w:rPr>
              <w:instrText xml:space="preserve"> PAGEREF _Toc72235176 \h </w:instrText>
            </w:r>
            <w:r w:rsidR="00CE2BE7">
              <w:rPr>
                <w:noProof/>
                <w:webHidden/>
              </w:rPr>
            </w:r>
            <w:r w:rsidR="00CE2BE7">
              <w:rPr>
                <w:noProof/>
                <w:webHidden/>
              </w:rPr>
              <w:fldChar w:fldCharType="separate"/>
            </w:r>
            <w:r w:rsidR="00C43D0D">
              <w:rPr>
                <w:noProof/>
                <w:webHidden/>
              </w:rPr>
              <w:t>14</w:t>
            </w:r>
            <w:r w:rsidR="00CE2BE7">
              <w:rPr>
                <w:noProof/>
                <w:webHidden/>
              </w:rPr>
              <w:fldChar w:fldCharType="end"/>
            </w:r>
          </w:hyperlink>
        </w:p>
        <w:p w14:paraId="767A8A36" w14:textId="6680955C"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7" w:history="1">
            <w:r w:rsidR="00CE2BE7" w:rsidRPr="00F151E0">
              <w:rPr>
                <w:rStyle w:val="Hyperlink"/>
                <w:noProof/>
              </w:rPr>
              <w:t>Adobe Photoshop</w:t>
            </w:r>
            <w:r w:rsidR="00CE2BE7">
              <w:rPr>
                <w:noProof/>
                <w:webHidden/>
              </w:rPr>
              <w:tab/>
            </w:r>
            <w:r w:rsidR="00CE2BE7">
              <w:rPr>
                <w:noProof/>
                <w:webHidden/>
              </w:rPr>
              <w:fldChar w:fldCharType="begin"/>
            </w:r>
            <w:r w:rsidR="00CE2BE7">
              <w:rPr>
                <w:noProof/>
                <w:webHidden/>
              </w:rPr>
              <w:instrText xml:space="preserve"> PAGEREF _Toc72235177 \h </w:instrText>
            </w:r>
            <w:r w:rsidR="00CE2BE7">
              <w:rPr>
                <w:noProof/>
                <w:webHidden/>
              </w:rPr>
            </w:r>
            <w:r w:rsidR="00CE2BE7">
              <w:rPr>
                <w:noProof/>
                <w:webHidden/>
              </w:rPr>
              <w:fldChar w:fldCharType="separate"/>
            </w:r>
            <w:r w:rsidR="00C43D0D">
              <w:rPr>
                <w:noProof/>
                <w:webHidden/>
              </w:rPr>
              <w:t>14</w:t>
            </w:r>
            <w:r w:rsidR="00CE2BE7">
              <w:rPr>
                <w:noProof/>
                <w:webHidden/>
              </w:rPr>
              <w:fldChar w:fldCharType="end"/>
            </w:r>
          </w:hyperlink>
        </w:p>
        <w:p w14:paraId="56153672" w14:textId="7C1A0DF0"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8" w:history="1">
            <w:r w:rsidR="00CE2BE7" w:rsidRPr="00F151E0">
              <w:rPr>
                <w:rStyle w:val="Hyperlink"/>
                <w:noProof/>
              </w:rPr>
              <w:t>Visual Studio Code</w:t>
            </w:r>
            <w:r w:rsidR="00CE2BE7">
              <w:rPr>
                <w:noProof/>
                <w:webHidden/>
              </w:rPr>
              <w:tab/>
            </w:r>
            <w:r w:rsidR="00CE2BE7">
              <w:rPr>
                <w:noProof/>
                <w:webHidden/>
              </w:rPr>
              <w:fldChar w:fldCharType="begin"/>
            </w:r>
            <w:r w:rsidR="00CE2BE7">
              <w:rPr>
                <w:noProof/>
                <w:webHidden/>
              </w:rPr>
              <w:instrText xml:space="preserve"> PAGEREF _Toc72235178 \h </w:instrText>
            </w:r>
            <w:r w:rsidR="00CE2BE7">
              <w:rPr>
                <w:noProof/>
                <w:webHidden/>
              </w:rPr>
            </w:r>
            <w:r w:rsidR="00CE2BE7">
              <w:rPr>
                <w:noProof/>
                <w:webHidden/>
              </w:rPr>
              <w:fldChar w:fldCharType="separate"/>
            </w:r>
            <w:r w:rsidR="00C43D0D">
              <w:rPr>
                <w:noProof/>
                <w:webHidden/>
              </w:rPr>
              <w:t>15</w:t>
            </w:r>
            <w:r w:rsidR="00CE2BE7">
              <w:rPr>
                <w:noProof/>
                <w:webHidden/>
              </w:rPr>
              <w:fldChar w:fldCharType="end"/>
            </w:r>
          </w:hyperlink>
        </w:p>
        <w:p w14:paraId="06D6A4EF" w14:textId="212F2BF9"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79" w:history="1">
            <w:r w:rsidR="00CE2BE7" w:rsidRPr="00F151E0">
              <w:rPr>
                <w:rStyle w:val="Hyperlink"/>
                <w:noProof/>
              </w:rPr>
              <w:t>Android Operating System</w:t>
            </w:r>
            <w:r w:rsidR="00CE2BE7">
              <w:rPr>
                <w:noProof/>
                <w:webHidden/>
              </w:rPr>
              <w:tab/>
            </w:r>
            <w:r w:rsidR="00CE2BE7">
              <w:rPr>
                <w:noProof/>
                <w:webHidden/>
              </w:rPr>
              <w:fldChar w:fldCharType="begin"/>
            </w:r>
            <w:r w:rsidR="00CE2BE7">
              <w:rPr>
                <w:noProof/>
                <w:webHidden/>
              </w:rPr>
              <w:instrText xml:space="preserve"> PAGEREF _Toc72235179 \h </w:instrText>
            </w:r>
            <w:r w:rsidR="00CE2BE7">
              <w:rPr>
                <w:noProof/>
                <w:webHidden/>
              </w:rPr>
            </w:r>
            <w:r w:rsidR="00CE2BE7">
              <w:rPr>
                <w:noProof/>
                <w:webHidden/>
              </w:rPr>
              <w:fldChar w:fldCharType="separate"/>
            </w:r>
            <w:r w:rsidR="00C43D0D">
              <w:rPr>
                <w:noProof/>
                <w:webHidden/>
              </w:rPr>
              <w:t>15</w:t>
            </w:r>
            <w:r w:rsidR="00CE2BE7">
              <w:rPr>
                <w:noProof/>
                <w:webHidden/>
              </w:rPr>
              <w:fldChar w:fldCharType="end"/>
            </w:r>
          </w:hyperlink>
        </w:p>
        <w:p w14:paraId="73821F6A" w14:textId="5F5613D4"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80" w:history="1">
            <w:r w:rsidR="00CE2BE7" w:rsidRPr="00F151E0">
              <w:rPr>
                <w:rStyle w:val="Hyperlink"/>
                <w:noProof/>
              </w:rPr>
              <w:t>Android Software Development Kit</w:t>
            </w:r>
            <w:r w:rsidR="00CE2BE7">
              <w:rPr>
                <w:noProof/>
                <w:webHidden/>
              </w:rPr>
              <w:tab/>
            </w:r>
            <w:r w:rsidR="00CE2BE7">
              <w:rPr>
                <w:noProof/>
                <w:webHidden/>
              </w:rPr>
              <w:fldChar w:fldCharType="begin"/>
            </w:r>
            <w:r w:rsidR="00CE2BE7">
              <w:rPr>
                <w:noProof/>
                <w:webHidden/>
              </w:rPr>
              <w:instrText xml:space="preserve"> PAGEREF _Toc72235180 \h </w:instrText>
            </w:r>
            <w:r w:rsidR="00CE2BE7">
              <w:rPr>
                <w:noProof/>
                <w:webHidden/>
              </w:rPr>
            </w:r>
            <w:r w:rsidR="00CE2BE7">
              <w:rPr>
                <w:noProof/>
                <w:webHidden/>
              </w:rPr>
              <w:fldChar w:fldCharType="separate"/>
            </w:r>
            <w:r w:rsidR="00C43D0D">
              <w:rPr>
                <w:noProof/>
                <w:webHidden/>
              </w:rPr>
              <w:t>16</w:t>
            </w:r>
            <w:r w:rsidR="00CE2BE7">
              <w:rPr>
                <w:noProof/>
                <w:webHidden/>
              </w:rPr>
              <w:fldChar w:fldCharType="end"/>
            </w:r>
          </w:hyperlink>
        </w:p>
        <w:p w14:paraId="61FC275B" w14:textId="31FF1FDB" w:rsidR="00CE2BE7" w:rsidRDefault="00355A5F" w:rsidP="00CE2BE7">
          <w:pPr>
            <w:pStyle w:val="TOC2"/>
            <w:tabs>
              <w:tab w:val="right" w:leader="dot" w:pos="8296"/>
            </w:tabs>
            <w:spacing w:after="0"/>
            <w:rPr>
              <w:rFonts w:asciiTheme="minorHAnsi" w:eastAsiaTheme="minorEastAsia" w:hAnsiTheme="minorHAnsi" w:cstheme="minorBidi"/>
              <w:noProof/>
              <w:lang w:val="en-PH" w:eastAsia="en-PH"/>
            </w:rPr>
          </w:pPr>
          <w:hyperlink w:anchor="_Toc72235181" w:history="1">
            <w:r w:rsidR="00CE2BE7" w:rsidRPr="00F151E0">
              <w:rPr>
                <w:rStyle w:val="Hyperlink"/>
                <w:noProof/>
              </w:rPr>
              <w:t>Unity</w:t>
            </w:r>
            <w:r w:rsidR="00CE2BE7">
              <w:rPr>
                <w:noProof/>
                <w:webHidden/>
              </w:rPr>
              <w:tab/>
            </w:r>
            <w:r w:rsidR="00CE2BE7">
              <w:rPr>
                <w:noProof/>
                <w:webHidden/>
              </w:rPr>
              <w:fldChar w:fldCharType="begin"/>
            </w:r>
            <w:r w:rsidR="00CE2BE7">
              <w:rPr>
                <w:noProof/>
                <w:webHidden/>
              </w:rPr>
              <w:instrText xml:space="preserve"> PAGEREF _Toc72235181 \h </w:instrText>
            </w:r>
            <w:r w:rsidR="00CE2BE7">
              <w:rPr>
                <w:noProof/>
                <w:webHidden/>
              </w:rPr>
            </w:r>
            <w:r w:rsidR="00CE2BE7">
              <w:rPr>
                <w:noProof/>
                <w:webHidden/>
              </w:rPr>
              <w:fldChar w:fldCharType="separate"/>
            </w:r>
            <w:r w:rsidR="00C43D0D">
              <w:rPr>
                <w:noProof/>
                <w:webHidden/>
              </w:rPr>
              <w:t>16</w:t>
            </w:r>
            <w:r w:rsidR="00CE2BE7">
              <w:rPr>
                <w:noProof/>
                <w:webHidden/>
              </w:rPr>
              <w:fldChar w:fldCharType="end"/>
            </w:r>
          </w:hyperlink>
        </w:p>
        <w:p w14:paraId="217EC605" w14:textId="7B4DD2FF" w:rsidR="00CE2BE7" w:rsidRDefault="00355A5F" w:rsidP="00CE2BE7">
          <w:pPr>
            <w:pStyle w:val="TOC1"/>
            <w:tabs>
              <w:tab w:val="right" w:leader="dot" w:pos="8296"/>
            </w:tabs>
            <w:spacing w:after="0"/>
            <w:rPr>
              <w:rFonts w:asciiTheme="minorHAnsi" w:eastAsiaTheme="minorEastAsia" w:hAnsiTheme="minorHAnsi" w:cstheme="minorBidi"/>
              <w:noProof/>
              <w:lang w:val="en-PH" w:eastAsia="en-PH"/>
            </w:rPr>
          </w:pPr>
          <w:hyperlink w:anchor="_Toc72235182" w:history="1">
            <w:r w:rsidR="00CE2BE7" w:rsidRPr="00CE2BE7">
              <w:rPr>
                <w:rStyle w:val="Hyperlink"/>
                <w:b/>
                <w:noProof/>
              </w:rPr>
              <w:t>REFERENCE LIST</w:t>
            </w:r>
            <w:r w:rsidR="00CE2BE7">
              <w:rPr>
                <w:noProof/>
                <w:webHidden/>
              </w:rPr>
              <w:tab/>
            </w:r>
            <w:r w:rsidR="00CE2BE7">
              <w:rPr>
                <w:noProof/>
                <w:webHidden/>
              </w:rPr>
              <w:fldChar w:fldCharType="begin"/>
            </w:r>
            <w:r w:rsidR="00CE2BE7">
              <w:rPr>
                <w:noProof/>
                <w:webHidden/>
              </w:rPr>
              <w:instrText xml:space="preserve"> PAGEREF _Toc72235182 \h </w:instrText>
            </w:r>
            <w:r w:rsidR="00CE2BE7">
              <w:rPr>
                <w:noProof/>
                <w:webHidden/>
              </w:rPr>
            </w:r>
            <w:r w:rsidR="00CE2BE7">
              <w:rPr>
                <w:noProof/>
                <w:webHidden/>
              </w:rPr>
              <w:fldChar w:fldCharType="separate"/>
            </w:r>
            <w:r w:rsidR="00C43D0D">
              <w:rPr>
                <w:noProof/>
                <w:webHidden/>
              </w:rPr>
              <w:t>17</w:t>
            </w:r>
            <w:r w:rsidR="00CE2BE7">
              <w:rPr>
                <w:noProof/>
                <w:webHidden/>
              </w:rPr>
              <w:fldChar w:fldCharType="end"/>
            </w:r>
          </w:hyperlink>
        </w:p>
        <w:p w14:paraId="7831D5F8" w14:textId="72DFECEE" w:rsidR="00611A80" w:rsidRPr="00C35543" w:rsidRDefault="001E66EE" w:rsidP="00CE2BE7">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35161"/>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35162"/>
      <w:r w:rsidRPr="00C35543">
        <w:t>Background of the Study</w:t>
      </w:r>
      <w:bookmarkEnd w:id="3"/>
    </w:p>
    <w:p w14:paraId="47F562B4" w14:textId="77777777" w:rsidR="00D65AF0" w:rsidRDefault="00D65AF0" w:rsidP="00D65AF0">
      <w:pPr>
        <w:ind w:firstLine="720"/>
      </w:pPr>
      <w:r>
        <w:t>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taking into account the safety of the pedestrians.</w:t>
      </w:r>
    </w:p>
    <w:p w14:paraId="0F0FC3D7" w14:textId="4EE11EA6" w:rsidR="00D65AF0" w:rsidRDefault="00D65AF0" w:rsidP="00D65AF0">
      <w:pPr>
        <w:ind w:firstLine="720"/>
      </w:pPr>
      <w:r>
        <w:t xml:space="preserve">The government implemented laws and regulations in order for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35163"/>
      <w:r w:rsidRPr="00C35543">
        <w:t>Overview of the Current State of the Technology</w:t>
      </w:r>
      <w:bookmarkEnd w:id="4"/>
    </w:p>
    <w:p w14:paraId="4FF80C24" w14:textId="4CB01BE2" w:rsidR="008212E4" w:rsidRDefault="008212E4" w:rsidP="008212E4">
      <w:pPr>
        <w:ind w:firstLine="720"/>
      </w:pPr>
      <w:r>
        <w:t xml:space="preserve">Over the past few decades, Bacoor City earned its name as one of the most renowned cities in the province of Cavite. The city was known as "Bakood"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The said figures represent 16.33% of the total population of the province making it the 14th most populous city in the country. Like any other city, Bacoor is also facing problems and issues with regard to governing the municipality. One of the said problems is vehicular road accidents which happen quite often.</w:t>
      </w:r>
    </w:p>
    <w:p w14:paraId="330BA3AA" w14:textId="314D27B6" w:rsidR="008212E4" w:rsidRDefault="008212E4" w:rsidP="008212E4">
      <w:pPr>
        <w:ind w:firstLine="720"/>
      </w:pPr>
      <w:r>
        <w:t>Jeepneys, Buses, and Tamaraw FX Taxis are the common form of transportation for Bacooreños. Furthermore, Tricycles and pedicabs ply the different roads in the said city. With that being said, commuters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Bacoor is described as a bedroom community with most of its citizens commuting to and from Metro Manila to work. The city is connected to Metro Manila by different expressways like the Cavite Expressway or CAVITEX and Muntinlupa, Aguinaldo Highway and Quirino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Road accidents ranked 8th as one of the main causes of death around the globe. As World Health Organizations (WHO) stated last 2018 in a global report, there were about 1.34 million deaths yearly from road accidents</w:t>
      </w:r>
      <w:r w:rsidR="00EC36BA">
        <w:t>,</w:t>
      </w:r>
      <w:r>
        <w:t xml:space="preserve"> and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and the public as a whole.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7F544CBE" w:rsidR="00310782" w:rsidRDefault="00310782" w:rsidP="00C35543">
      <w:pPr>
        <w:pStyle w:val="Heading2"/>
      </w:pPr>
      <w:bookmarkStart w:id="5" w:name="_Toc72235164"/>
      <w:r w:rsidRPr="00C35543">
        <w:t>Statement of the Problem</w:t>
      </w:r>
      <w:bookmarkEnd w:id="5"/>
    </w:p>
    <w:p w14:paraId="601101E5" w14:textId="69831D7C" w:rsidR="00FB3EFA" w:rsidRPr="00FB3EFA" w:rsidRDefault="00FB3EFA" w:rsidP="00215EB9">
      <w:pPr>
        <w:pStyle w:val="Heading3"/>
      </w:pPr>
      <w:r>
        <w:tab/>
      </w:r>
      <w:bookmarkStart w:id="6" w:name="_Toc72235165"/>
      <w:r>
        <w:t>General Problem</w:t>
      </w:r>
      <w:bookmarkEnd w:id="6"/>
    </w:p>
    <w:p w14:paraId="76D98871" w14:textId="0607E029" w:rsidR="00512399" w:rsidRDefault="000E3B84" w:rsidP="00512399">
      <w:pPr>
        <w:ind w:firstLine="720"/>
      </w:pPr>
      <w:r>
        <w:t>In particular</w:t>
      </w:r>
      <w:r w:rsidR="00512399">
        <w:t xml:space="preserve">, th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r w:rsidR="00355A5F">
        <w:fldChar w:fldCharType="begin"/>
      </w:r>
      <w:r w:rsidR="00355A5F">
        <w:instrText xml:space="preserve"> DOCPROPERTY  Client  \* MERGEFORMAT </w:instrText>
      </w:r>
      <w:r w:rsidR="00355A5F">
        <w:fldChar w:fldCharType="separate"/>
      </w:r>
      <w:r w:rsidR="00CB40FC">
        <w:t>Gear-1 Driving School</w:t>
      </w:r>
      <w:r w:rsidR="00355A5F">
        <w:fldChar w:fldCharType="end"/>
      </w:r>
      <w:r w:rsidR="00512399">
        <w:t>.</w:t>
      </w:r>
    </w:p>
    <w:p w14:paraId="6C3F17F9" w14:textId="06C292E0" w:rsidR="00FB3EFA" w:rsidRDefault="00FB3EFA" w:rsidP="00215EB9">
      <w:pPr>
        <w:pStyle w:val="Heading3"/>
      </w:pPr>
      <w:r>
        <w:tab/>
      </w:r>
      <w:bookmarkStart w:id="7" w:name="_Toc72235166"/>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35167"/>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35168"/>
      <w:r w:rsidRPr="00C35543">
        <w:t>Scope and Limitation</w:t>
      </w:r>
      <w:bookmarkEnd w:id="9"/>
    </w:p>
    <w:p w14:paraId="661F4918" w14:textId="3359B307" w:rsidR="002E57E5" w:rsidRPr="002E57E5" w:rsidRDefault="002E57E5" w:rsidP="002E57E5">
      <w:r>
        <w:tab/>
      </w:r>
      <w:r w:rsidRPr="002E57E5">
        <w:t xml:space="preserve">The Lakbay: A </w:t>
      </w:r>
      <w:r w:rsidR="00310D80">
        <w:t>Three</w:t>
      </w:r>
      <w:r w:rsidR="00FA6075">
        <w:t>-</w:t>
      </w:r>
      <w:r w:rsidRPr="002E57E5">
        <w:t xml:space="preserve">Dimensional Game Application About Driving Fundamentals and Courtesy and Safety of Municipality of </w:t>
      </w:r>
      <w:r w:rsidR="00355A5F">
        <w:fldChar w:fldCharType="begin"/>
      </w:r>
      <w:r w:rsidR="00355A5F">
        <w:instrText xml:space="preserve"> DOCPROPERTY  Client  \* MERGEFORMAT </w:instrText>
      </w:r>
      <w:r w:rsidR="00355A5F">
        <w:fldChar w:fldCharType="separate"/>
      </w:r>
      <w:r w:rsidR="00C02F94">
        <w:t>Gear-1 Driving School</w:t>
      </w:r>
      <w:r w:rsidR="00355A5F">
        <w:fldChar w:fldCharType="end"/>
      </w:r>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35169"/>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This refers to the display of scores and rating of the player in every completion of a level from the late top scores to the recent ones. Each user has the ability to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a reward that the player will obtain after completing every mission. At the end part of the game, the collected pieces will assemble and portray a digital representation of a  Driver's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Is a new phase that will automatically unlock after finishing all the levels in Linear Play. In this phase, the player has the ability to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35170"/>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r w:rsidRPr="00B33849">
        <w:t xml:space="preserve">Lakbay is a free-to-play game application that can be used by anyone as long as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game but it does not mean that it will call the agency directly. </w:t>
      </w:r>
      <w:r w:rsidR="00355A5F">
        <w:fldChar w:fldCharType="begin"/>
      </w:r>
      <w:r w:rsidR="00355A5F">
        <w:instrText xml:space="preserve"> DOCPROPERTY  Client  \* MERGEFORMAT </w:instrText>
      </w:r>
      <w:r w:rsidR="00355A5F">
        <w:fldChar w:fldCharType="separate"/>
      </w:r>
      <w:r w:rsidR="006D3664">
        <w:t>Gear-1 Driving School</w:t>
      </w:r>
      <w:r w:rsidR="00355A5F">
        <w:fldChar w:fldCharType="end"/>
      </w:r>
      <w:r w:rsidRPr="00016140">
        <w:t xml:space="preserve"> can</w:t>
      </w:r>
      <w:r w:rsidR="006D3664">
        <w:t xml:space="preserve"> not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r w:rsidR="00355A5F">
        <w:fldChar w:fldCharType="begin"/>
      </w:r>
      <w:r w:rsidR="00355A5F">
        <w:instrText xml:space="preserve"> DOCPROPERTY  Client  \* MERGEFORMAT </w:instrText>
      </w:r>
      <w:r w:rsidR="00355A5F">
        <w:fldChar w:fldCharType="separate"/>
      </w:r>
      <w:r w:rsidR="00222F4B">
        <w:t>Gear-1 Driving School</w:t>
      </w:r>
      <w:r w:rsidR="00355A5F">
        <w:fldChar w:fldCharType="end"/>
      </w:r>
      <w:r w:rsidRPr="00016140">
        <w:t>.</w:t>
      </w:r>
    </w:p>
    <w:p w14:paraId="6091FC99" w14:textId="3F88BF0E" w:rsidR="004D535A" w:rsidRDefault="004D535A" w:rsidP="004D535A">
      <w:pPr>
        <w:pStyle w:val="ListParagraph"/>
        <w:numPr>
          <w:ilvl w:val="0"/>
          <w:numId w:val="3"/>
        </w:numPr>
      </w:pPr>
      <w:r w:rsidRPr="004D535A">
        <w:t>The application will only run on phones with an ARMv7 CPU with the minimum requirements: Android 5.1 Lollipop and higher versions, minimum memory(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35171"/>
      <w:r w:rsidRPr="00C35543">
        <w:t>Methodology of the Study</w:t>
      </w:r>
      <w:bookmarkEnd w:id="12"/>
    </w:p>
    <w:p w14:paraId="3D3C49FB" w14:textId="7F6F4E56" w:rsidR="0086373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End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77777777" w:rsidR="00BA7F34" w:rsidRDefault="00E30323" w:rsidP="00BA7F34">
      <w:pPr>
        <w:keepNext/>
      </w:pPr>
      <w:r>
        <w:rPr>
          <w:noProof/>
        </w:rPr>
        <w:drawing>
          <wp:inline distT="0" distB="0" distL="0" distR="0" wp14:anchorId="7C8EBDB9" wp14:editId="497007E3">
            <wp:extent cx="5274310" cy="3554083"/>
            <wp:effectExtent l="38100" t="0" r="4064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06632280"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C43D0D">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End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End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The actual system is created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3" w:name="_Toc72235172"/>
      <w:r w:rsidRPr="00C35543">
        <w:t>Significance of the Study</w:t>
      </w:r>
      <w:bookmarkEnd w:id="13"/>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r w:rsidR="00355A5F">
        <w:fldChar w:fldCharType="begin"/>
      </w:r>
      <w:r w:rsidR="00355A5F">
        <w:instrText xml:space="preserve"> DOCPROPERTY  Client  \* MERGEFORMAT </w:instrText>
      </w:r>
      <w:r w:rsidR="00355A5F">
        <w:fldChar w:fldCharType="separate"/>
      </w:r>
      <w:r w:rsidR="00421406">
        <w:t>Gear-1 Driving School</w:t>
      </w:r>
      <w:r w:rsidR="00355A5F">
        <w:fldChar w:fldCharType="end"/>
      </w:r>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r w:rsidR="00355A5F">
        <w:fldChar w:fldCharType="begin"/>
      </w:r>
      <w:r w:rsidR="00355A5F">
        <w:instrText xml:space="preserve"> DOCPROPERTY  Client  \* MERGEFORMAT </w:instrText>
      </w:r>
      <w:r w:rsidR="00355A5F">
        <w:fldChar w:fldCharType="separate"/>
      </w:r>
      <w:r>
        <w:t>Gear-1 Driving School</w:t>
      </w:r>
      <w:r w:rsidR="00355A5F">
        <w:fldChar w:fldCharType="end"/>
      </w:r>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E0BA4B1" w:rsidR="00C43D0D" w:rsidRPr="00C43D0D" w:rsidRDefault="00C43D0D" w:rsidP="00C43D0D">
      <w:pPr>
        <w:jc w:val="center"/>
        <w:rPr>
          <w:b/>
        </w:rPr>
      </w:pPr>
      <w:r>
        <w:rPr>
          <w:b/>
        </w:rPr>
        <w:t>CHAPTER 3</w:t>
      </w:r>
    </w:p>
    <w:p w14:paraId="6652412F" w14:textId="77777777" w:rsidR="00E574E0" w:rsidRDefault="00C43D0D" w:rsidP="00C43D0D">
      <w:pPr>
        <w:pStyle w:val="Heading1"/>
      </w:pPr>
      <w:r>
        <w:t>REVIEW OF RELATED STUDIES</w:t>
      </w:r>
    </w:p>
    <w:p w14:paraId="7A9C1D13" w14:textId="5214555E" w:rsidR="00E574E0" w:rsidRDefault="00E574E0" w:rsidP="00E574E0"/>
    <w:p w14:paraId="711BCD8A" w14:textId="41191C3B" w:rsidR="00E574E0" w:rsidRDefault="00E574E0" w:rsidP="00E574E0">
      <w:pPr>
        <w:pStyle w:val="Heading2"/>
      </w:pPr>
      <w:r>
        <w:t>Foreign Literature</w:t>
      </w:r>
    </w:p>
    <w:p w14:paraId="7B5CE9B5" w14:textId="7F095F91" w:rsidR="00E574E0" w:rsidRDefault="00E574E0" w:rsidP="00E574E0"/>
    <w:p w14:paraId="25A4296D" w14:textId="77777777" w:rsidR="0064539A" w:rsidRPr="00E574E0" w:rsidRDefault="0064539A" w:rsidP="00E574E0"/>
    <w:p w14:paraId="68C2D263" w14:textId="367EC2A2" w:rsidR="00E574E0" w:rsidRDefault="00E574E0" w:rsidP="00E574E0">
      <w:pPr>
        <w:pStyle w:val="Heading2"/>
      </w:pPr>
      <w:r>
        <w:t>Foreign Studies</w:t>
      </w:r>
    </w:p>
    <w:p w14:paraId="37FDA0B0" w14:textId="5BFCCF95" w:rsidR="00E574E0" w:rsidRDefault="00E574E0" w:rsidP="00E574E0"/>
    <w:p w14:paraId="0CB47EDE" w14:textId="77777777" w:rsidR="0064539A" w:rsidRPr="00E574E0" w:rsidRDefault="0064539A" w:rsidP="00E574E0"/>
    <w:p w14:paraId="68BFFAD5" w14:textId="180A3FA1" w:rsidR="00E574E0" w:rsidRDefault="00E574E0" w:rsidP="00E574E0">
      <w:pPr>
        <w:pStyle w:val="Heading2"/>
      </w:pPr>
      <w:r>
        <w:t>Local Literature</w:t>
      </w:r>
    </w:p>
    <w:p w14:paraId="0BD2D1F8" w14:textId="4D44A2C3" w:rsidR="0064539A" w:rsidRDefault="0064539A" w:rsidP="00E574E0"/>
    <w:p w14:paraId="5D2500D5" w14:textId="77777777" w:rsidR="005A5F46" w:rsidRPr="00E574E0" w:rsidRDefault="005A5F46" w:rsidP="00E574E0"/>
    <w:p w14:paraId="168692E7" w14:textId="62B79947" w:rsidR="00E574E0" w:rsidRDefault="00E574E0" w:rsidP="00E574E0">
      <w:pPr>
        <w:pStyle w:val="Heading2"/>
      </w:pPr>
      <w:r>
        <w:t>Local Studies</w:t>
      </w:r>
    </w:p>
    <w:p w14:paraId="6AE53286" w14:textId="5564D17C" w:rsidR="00FA3313" w:rsidRPr="005A5F46" w:rsidRDefault="00FA3313" w:rsidP="005A5F46">
      <w:pPr>
        <w:rPr>
          <w:b/>
        </w:rPr>
      </w:pPr>
      <w:r w:rsidRPr="00FA3313">
        <w:rPr>
          <w:b/>
        </w:rPr>
        <w:t>Road Safety and Traffic Education (RoSTed): The Institutionalization, Certification, and Standardization of Road Safety and Traffic Education in the Philippines</w:t>
      </w:r>
    </w:p>
    <w:p w14:paraId="424AED65" w14:textId="65C03E8D" w:rsidR="0064539A" w:rsidRDefault="005A5F46"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RoSTed)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5D4AD83" w:rsidR="005A5F46" w:rsidRDefault="005A5F46"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6E5CDEA2" w:rsidR="00FA3313" w:rsidRDefault="00FA3313" w:rsidP="005A5F46">
      <w:pPr>
        <w:rPr>
          <w:b/>
        </w:rPr>
      </w:pPr>
      <w:r>
        <w:rPr>
          <w:b/>
        </w:rPr>
        <w:t>Reference</w:t>
      </w:r>
    </w:p>
    <w:p w14:paraId="7BD5EC00" w14:textId="09845B97" w:rsidR="00713794" w:rsidRPr="004F4DB4" w:rsidRDefault="004F4DB4"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Quebral, V. (2016, March). </w:t>
      </w:r>
      <w:r>
        <w:rPr>
          <w:rFonts w:ascii="Arial" w:hAnsi="Arial" w:cs="Arial"/>
          <w:i/>
          <w:iCs/>
          <w:sz w:val="22"/>
          <w:szCs w:val="22"/>
        </w:rPr>
        <w:t>Road Safety and Traffic Education (RoSTed):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7777777" w:rsidR="00B04901" w:rsidRDefault="00B04901"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While high-income countries' road accident statistics are improving, the majority of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 )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77777777" w:rsidR="00B04901" w:rsidRDefault="00B04901" w:rsidP="00B04901">
      <w:pPr>
        <w:rPr>
          <w:b/>
        </w:rPr>
      </w:pPr>
      <w:r>
        <w:rPr>
          <w:b/>
        </w:rPr>
        <w:t>Synthesis</w:t>
      </w:r>
    </w:p>
    <w:p w14:paraId="7B3EF3C0" w14:textId="4CA4109D" w:rsidR="00B04901" w:rsidRDefault="00B04901" w:rsidP="00B04901">
      <w:r>
        <w:tab/>
      </w:r>
      <w:r w:rsidR="001279CC" w:rsidRPr="001279CC">
        <w:t>This is related to the study because it is educational and it promotes awareness about road safety and its consequences if not observed.</w:t>
      </w:r>
    </w:p>
    <w:p w14:paraId="391A0E60" w14:textId="77777777" w:rsidR="00B04901" w:rsidRDefault="00B04901"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Sigua,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77777777" w:rsidR="002442C6" w:rsidRDefault="002442C6" w:rsidP="002442C6">
      <w:pPr>
        <w:rPr>
          <w:b/>
        </w:rPr>
      </w:pPr>
      <w:r>
        <w:rPr>
          <w:b/>
        </w:rPr>
        <w:t>Abstract</w:t>
      </w:r>
    </w:p>
    <w:p w14:paraId="2BD621D1" w14:textId="0B3000DB" w:rsidR="00FA4143" w:rsidRDefault="002442C6" w:rsidP="00FA4143">
      <w:r>
        <w:rPr>
          <w:b/>
        </w:rPr>
        <w:tab/>
      </w:r>
      <w:r w:rsidR="00FA4143">
        <w:t>The aim of the study is to identify key personal and environmental variables in detecting motorcycle accidents in the Philippines, discuss the results to those in other countries, and suggest potential government interference. A total of 177 people were polled for information by the use of a survey in a licensing center in Metro Manila's largest city</w:t>
      </w:r>
      <w:r w:rsidR="006405AD">
        <w:t>.</w:t>
      </w:r>
      <w:bookmarkStart w:id="14" w:name="_GoBack"/>
      <w:bookmarkEnd w:id="14"/>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77777777" w:rsidR="002442C6" w:rsidRDefault="002442C6"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77777777" w:rsidR="002442C6" w:rsidRDefault="002442C6"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Seva, R., T. Flores, G. M., T. Gotohio,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A study on the road accidents using data investigation and visualization in Los Baños, Laguna, Philippines</w:t>
      </w:r>
    </w:p>
    <w:p w14:paraId="6D5A3043" w14:textId="288FFB5C" w:rsidR="00162E78" w:rsidRDefault="00162E78" w:rsidP="00162E78">
      <w:pPr>
        <w:rPr>
          <w:b/>
        </w:rPr>
      </w:pPr>
      <w:r>
        <w:rPr>
          <w:b/>
        </w:rPr>
        <w:t>Abstract</w:t>
      </w:r>
    </w:p>
    <w:p w14:paraId="1C5099DF" w14:textId="17EEB62C" w:rsidR="00162E78" w:rsidRDefault="00162E78" w:rsidP="00C9647B">
      <w:r>
        <w:rPr>
          <w:b/>
        </w:rPr>
        <w:tab/>
      </w:r>
      <w:r w:rsidR="00C9647B" w:rsidRPr="00C9647B">
        <w:t>Road safety is one of the most important aspects of any country's daily economic development. It has a significant impact on public health, particularly in the Philippines. Safeguarding its protection would be extremely beneficial to a country's economic development. In Los Ba</w:t>
      </w:r>
      <w:r w:rsidR="007447D1" w:rsidRPr="00940047">
        <w:rPr>
          <w:b/>
        </w:rPr>
        <w:t>ñ</w:t>
      </w:r>
      <w:r w:rsidR="00C9647B" w:rsidRPr="00C9647B">
        <w:t>os,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77777777" w:rsidR="00162E78" w:rsidRDefault="00162E78"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77777777" w:rsidR="00162E78" w:rsidRDefault="00162E78"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Asor, J. R., Catedrilla, G. M. B., &amp; Estrada, J. E. (2018). A study on the road accidents using data investigation and visualization in Los Baños,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6D3475E7" w:rsidR="009847DF" w:rsidRDefault="009847DF" w:rsidP="009847DF">
      <w:pPr>
        <w:rPr>
          <w:b/>
        </w:rPr>
      </w:pPr>
      <w:r>
        <w:rPr>
          <w:b/>
        </w:rPr>
        <w:t>Abstract</w:t>
      </w:r>
    </w:p>
    <w:p w14:paraId="34674C54" w14:textId="7BDB11BC" w:rsidR="00DE4177" w:rsidRDefault="009847DF" w:rsidP="00FE336C">
      <w:r>
        <w:rPr>
          <w:b/>
        </w:rPr>
        <w:tab/>
      </w:r>
      <w:r w:rsidR="00FE336C">
        <w:t>A road accident is described as a collision between vehicles, pedestrians, or an object that results in death, injury, or property damage. Driver error (26%) was the leading cause of road accidents, followed by mechanical failure (12%), overspeeding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using  Poisson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77777777" w:rsidR="009847DF" w:rsidRDefault="009847DF" w:rsidP="009847DF">
      <w:pPr>
        <w:rPr>
          <w:b/>
        </w:rPr>
      </w:pPr>
      <w:r>
        <w:rPr>
          <w:b/>
        </w:rPr>
        <w:t>Synthesis</w:t>
      </w:r>
    </w:p>
    <w:p w14:paraId="56F4091A" w14:textId="58F1B411" w:rsidR="009847DF" w:rsidRDefault="009847DF" w:rsidP="009847DF">
      <w:r>
        <w:tab/>
      </w:r>
      <w:r w:rsidR="00D53B13" w:rsidRPr="00D53B13">
        <w:t>This is related to the study because it is educational and it promotes awareness of road accidents and the most common factors of its occurrence.</w:t>
      </w:r>
    </w:p>
    <w:p w14:paraId="6B0E0CD3" w14:textId="77777777" w:rsidR="009847DF" w:rsidRDefault="009847DF"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77777777" w:rsidR="006C7E54" w:rsidRDefault="006C7E54"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Correspondingly, the majority of Filipino drivers lack discipline, and traffic signs are given less weight. Furthermore, a large number of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77777777" w:rsidR="006C7E54" w:rsidRDefault="006C7E54" w:rsidP="006C7E54">
      <w:pPr>
        <w:rPr>
          <w:b/>
        </w:rPr>
      </w:pPr>
      <w:r>
        <w:rPr>
          <w:b/>
        </w:rPr>
        <w:t>Synthesis</w:t>
      </w:r>
    </w:p>
    <w:p w14:paraId="1C51C2F3" w14:textId="540162EA" w:rsidR="006C7E54" w:rsidRDefault="006C7E54" w:rsidP="006C7E54">
      <w:r>
        <w:tab/>
      </w:r>
      <w:r w:rsidR="00B84445" w:rsidRPr="00B84445">
        <w:t>This is related to the study because this research is educational and is promoting awareness of road safety, the factors of road crashes,  the importance of road knowledge, and the application of road laws and regulations.</w:t>
      </w:r>
    </w:p>
    <w:p w14:paraId="07B0A7DE" w14:textId="77777777" w:rsidR="006C7E54" w:rsidRDefault="006C7E54"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Paringit, M. C., Salvador, J. R., Lucero, P. I., &amp; Galupino,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r w:rsidRPr="00F37891">
        <w:rPr>
          <w:b/>
        </w:rPr>
        <w:t>Larong Pinoy: An Android Game Application</w:t>
      </w:r>
    </w:p>
    <w:p w14:paraId="2F89262E" w14:textId="77777777" w:rsidR="00F37891" w:rsidRDefault="00F37891" w:rsidP="00F37891">
      <w:pPr>
        <w:rPr>
          <w:b/>
        </w:rPr>
      </w:pPr>
      <w:r>
        <w:rPr>
          <w:b/>
        </w:rPr>
        <w:t>Abstract</w:t>
      </w:r>
    </w:p>
    <w:p w14:paraId="38F25B1F" w14:textId="1EFF05E9" w:rsidR="00F37891" w:rsidRDefault="00F37891" w:rsidP="00F37891">
      <w:r>
        <w:rPr>
          <w:b/>
        </w:rPr>
        <w:tab/>
      </w:r>
      <w:r>
        <w:t xml:space="preserve">“Larong Pinoy: An Android Game Application” is a game developed in Unity 3D, designed in Adobe Photoshop and CrazyTalk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met and it proved the game's purpose and capacity. The game was able to be recognized as fairly acceptabl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The project is a 3D game application developed in Unity Game Engine for the functions, Adobe Photoshop for the logos and designs, and CrazyTalkAnimator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77777777" w:rsidR="00F37891" w:rsidRDefault="00F37891"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77777777" w:rsidR="00F37891" w:rsidRDefault="00F37891"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Autriz, R. J., Casitas, M., Enriquez, G., &amp; Nocon, K. N. (2016). Larong Pinoy: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77777777" w:rsidR="00E660BD" w:rsidRDefault="00E660BD"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Buklod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Buklod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77777777" w:rsidR="00E660BD" w:rsidRDefault="00E660BD"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77777777" w:rsidR="00E660BD" w:rsidRDefault="00E660BD"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Ricasio, J. C., Uy,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r w:rsidRPr="004B6B2B">
        <w:rPr>
          <w:b/>
        </w:rPr>
        <w:t>HiStorya: A Mobile Game for Araling Panlipunan</w:t>
      </w:r>
    </w:p>
    <w:p w14:paraId="09E9CF0F" w14:textId="77777777" w:rsidR="00747535" w:rsidRDefault="00747535" w:rsidP="00747535">
      <w:pPr>
        <w:rPr>
          <w:b/>
        </w:rPr>
      </w:pPr>
      <w:r>
        <w:rPr>
          <w:b/>
        </w:rPr>
        <w:t>Abstract</w:t>
      </w:r>
    </w:p>
    <w:p w14:paraId="04C203DA" w14:textId="0CFDA5EF" w:rsidR="00CD1617" w:rsidRDefault="00747535" w:rsidP="00CD1617">
      <w:r>
        <w:rPr>
          <w:b/>
        </w:rPr>
        <w:tab/>
      </w:r>
      <w:r w:rsidR="00CD1617">
        <w:t>The purpose of this research was to design and develop a game-based mobile learning system for the Araling Panlipunan  (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preferences; 3. Design and build an interactive learning application based on the a) AP curriculum of Grade 8; b) the students' game preferences.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77777777" w:rsidR="00747535" w:rsidRDefault="00747535"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77777777" w:rsidR="00747535" w:rsidRDefault="00747535"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Nisperos, S. F., Miguel, Z. G. P., &amp; Salvador, R. (2014). HiStorya: A Mobile Game for Araling Panlipunan.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7777777" w:rsidR="000658D2" w:rsidRDefault="000658D2"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i)</w:t>
      </w:r>
      <w:r w:rsidR="004A4E16">
        <w:t xml:space="preserve"> computer science, (ii) verbal, and (iii) analytical. There are several sub-categories within the computer science and verbal modules. This quiz has three functions: I hinting, (ii) skipping, and (iii) pausing/lifelines. A user can only use these functions once.</w:t>
      </w:r>
      <w:r w:rsidR="00C14533">
        <w:t xml:space="preserve"> </w:t>
      </w:r>
      <w:r w:rsidR="004A4E16">
        <w:t>During quiz play, it displays progress feedback, and at the end, the app displays the result. Students and learners are required to prepare for various examinations directly through the use of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77777777" w:rsidR="000658D2" w:rsidRDefault="000658D2"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77777777" w:rsidR="000658D2" w:rsidRDefault="000658D2"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Masud,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15" w:name="_Toc72235173"/>
      <w:r>
        <w:t>THEORETICAL FRAMEWORK</w:t>
      </w:r>
      <w:bookmarkEnd w:id="15"/>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in order to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16" w:name="_Toc72235174"/>
      <w:r>
        <w:t>Road Safety</w:t>
      </w:r>
      <w:bookmarkEnd w:id="16"/>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End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17" w:name="_Toc72235175"/>
      <w:r>
        <w:t>Driving Simulation</w:t>
      </w:r>
      <w:bookmarkEnd w:id="17"/>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End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18" w:name="_Toc72235176"/>
      <w:r>
        <w:t>C# Programming Language</w:t>
      </w:r>
      <w:bookmarkEnd w:id="18"/>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End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19" w:name="_Toc72235177"/>
      <w:r>
        <w:t>Adobe Photoshop</w:t>
      </w:r>
      <w:bookmarkEnd w:id="19"/>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Adobe Photoshop is a very popular raster image editing software application. It enables users and enthusiasts to complexly edit or manipulate images through the use of layers and numerous tools that are essential in the editing process.</w:t>
      </w:r>
      <w:r w:rsidR="008745C9">
        <w:t xml:space="preserve"> It was created by brothers Thomas and John Knoll in 1988. Later on, it was sold to Adobe Systems and was named “Photoshop.” Adobe Photoshop now became the defacto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End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0" w:name="_Toc72235178"/>
      <w:r>
        <w:t>Visual Studio Code</w:t>
      </w:r>
      <w:bookmarkEnd w:id="20"/>
    </w:p>
    <w:p w14:paraId="31A8DC7F" w14:textId="7BED72C3" w:rsidR="00FB03F5" w:rsidRDefault="00F70F8B" w:rsidP="00FB03F5">
      <w:r>
        <w:tab/>
        <w:t xml:space="preserve">Visual Studio Code or also known as VSC served as the game’s Integrated Development Environment (IDE). Although VSC is not entirely an IDE it is capable of operating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End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1" w:name="_Toc72235179"/>
      <w:r>
        <w:t>Android Operating System</w:t>
      </w:r>
      <w:bookmarkEnd w:id="21"/>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End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2" w:name="_Toc72235180"/>
      <w:r>
        <w:t>Android Software Development Kit</w:t>
      </w:r>
      <w:bookmarkEnd w:id="22"/>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End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3" w:name="_Toc72235181"/>
      <w:r>
        <w:t>Unity</w:t>
      </w:r>
      <w:bookmarkEnd w:id="23"/>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End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66797D03" w:rsidR="00CD2B25" w:rsidRDefault="000D5B02" w:rsidP="004135AC">
      <w:pPr>
        <w:pStyle w:val="Heading1"/>
      </w:pPr>
      <w:bookmarkStart w:id="24" w:name="_Toc72235182"/>
      <w:r>
        <w:t>REFERENCE LIST</w:t>
      </w:r>
      <w:bookmarkEnd w:id="24"/>
    </w:p>
    <w:p w14:paraId="07331274" w14:textId="77777777" w:rsidR="00A73DBC" w:rsidRDefault="00B1680B" w:rsidP="00A73DBC">
      <w:pPr>
        <w:pStyle w:val="Bibliography"/>
        <w:ind w:left="720" w:hanging="720"/>
        <w:rPr>
          <w:noProof/>
          <w:sz w:val="24"/>
          <w:szCs w:val="24"/>
        </w:rPr>
      </w:pPr>
      <w:r>
        <w:fldChar w:fldCharType="begin"/>
      </w:r>
      <w:r>
        <w:instrText xml:space="preserve"> BIBLIOGRAPHY  \l 1033 </w:instrText>
      </w:r>
      <w:r>
        <w:fldChar w:fldCharType="separate"/>
      </w:r>
      <w:r w:rsidR="00A73DBC">
        <w:rPr>
          <w:i/>
          <w:iCs/>
          <w:noProof/>
        </w:rPr>
        <w:t>About Cavite Province</w:t>
      </w:r>
      <w:r w:rsidR="00A73DBC">
        <w:rPr>
          <w:noProof/>
        </w:rPr>
        <w:t>. (n.d.). Retrieved from Wayback Machine: https://web.archive.org/web/20070311051458/http://www.cavite.info/cavite.php?id=13#5</w:t>
      </w:r>
    </w:p>
    <w:p w14:paraId="4D578F35" w14:textId="77777777" w:rsidR="00A73DBC" w:rsidRDefault="00A73DBC" w:rsidP="00A73DBC">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31DBE65" w14:textId="77777777" w:rsidR="00A73DBC" w:rsidRDefault="00A73DBC" w:rsidP="00A73DBC">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171DEFE0" w14:textId="77777777" w:rsidR="00A73DBC" w:rsidRDefault="00A73DBC" w:rsidP="00A73DBC">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72882D47" w14:textId="77777777" w:rsidR="00A73DBC" w:rsidRDefault="00A73DBC" w:rsidP="00A73DBC">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6D3DF2E1" w14:textId="77777777" w:rsidR="00A73DBC" w:rsidRDefault="00A73DBC" w:rsidP="00A73DBC">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7C9B85C4" w14:textId="77777777" w:rsidR="00A73DBC" w:rsidRDefault="00A73DBC" w:rsidP="00A73DBC">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5679CEC" w14:textId="77777777" w:rsidR="00A73DBC" w:rsidRDefault="00A73DBC" w:rsidP="00A73DBC">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22FBF928" w14:textId="77777777" w:rsidR="00A73DBC" w:rsidRDefault="00A73DBC" w:rsidP="00A73DBC">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37922AE7" w14:textId="77777777" w:rsidR="00A73DBC" w:rsidRDefault="00A73DBC" w:rsidP="00A73DBC">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7D84C2AC" w14:textId="77777777" w:rsidR="00A73DBC" w:rsidRDefault="00A73DBC" w:rsidP="00A73DBC">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692D29C2" w14:textId="77777777" w:rsidR="00A73DBC" w:rsidRDefault="00A73DBC" w:rsidP="00A73DBC">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04A7D943" w14:textId="77777777" w:rsidR="00A73DBC" w:rsidRDefault="00A73DBC" w:rsidP="00A73DBC">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36469464" w14:textId="77777777" w:rsidR="00A73DBC" w:rsidRDefault="00A73DBC" w:rsidP="00A73DBC">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4CB78AE2" w14:textId="77777777" w:rsidR="00A73DBC" w:rsidRDefault="00A73DBC" w:rsidP="00A73DBC">
      <w:pPr>
        <w:pStyle w:val="Bibliography"/>
        <w:ind w:left="720" w:hanging="720"/>
        <w:rPr>
          <w:noProof/>
        </w:rPr>
      </w:pPr>
      <w:r>
        <w:rPr>
          <w:i/>
          <w:iCs/>
          <w:noProof/>
        </w:rPr>
        <w:t>Safe driving essays</w:t>
      </w:r>
      <w:r>
        <w:rPr>
          <w:noProof/>
        </w:rPr>
        <w:t>. (n.d.). Retrieved from MegaEssays: https://www.megaessays.com/viewpaper/5255.html</w:t>
      </w:r>
    </w:p>
    <w:p w14:paraId="3857CFAD" w14:textId="77777777" w:rsidR="00A73DBC" w:rsidRDefault="00A73DBC" w:rsidP="00A73DBC">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1BC6F5F1" w14:textId="77777777" w:rsidR="00A73DBC" w:rsidRDefault="00A73DBC" w:rsidP="00A73DBC">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3AD5ED14" w14:textId="77777777" w:rsidR="00A73DBC" w:rsidRDefault="00A73DBC" w:rsidP="00A73DBC">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3BF4D987" w14:textId="77777777" w:rsidR="00A73DBC" w:rsidRDefault="00A73DBC" w:rsidP="00A73DBC">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B49F1E6" w14:textId="77777777" w:rsidR="00A73DBC" w:rsidRDefault="00A73DBC" w:rsidP="00A73DBC">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1ED1E6F0" w14:textId="77777777" w:rsidR="00A73DBC" w:rsidRDefault="00A73DBC" w:rsidP="00A73DBC">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75954B9E" w14:textId="77777777" w:rsidR="00A73DBC" w:rsidRDefault="00A73DBC" w:rsidP="00A73DBC">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43DDEF0B" w14:textId="137B9406" w:rsidR="004135AC" w:rsidRPr="004135AC" w:rsidRDefault="00B1680B" w:rsidP="00A73DBC">
      <w:pPr>
        <w:pStyle w:val="Bibliography"/>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88605" w14:textId="77777777" w:rsidR="00355A5F" w:rsidRDefault="00355A5F" w:rsidP="00C35543">
      <w:r>
        <w:separator/>
      </w:r>
    </w:p>
    <w:p w14:paraId="59CA4A0D" w14:textId="77777777" w:rsidR="00355A5F" w:rsidRDefault="00355A5F" w:rsidP="00C35543"/>
    <w:p w14:paraId="4087C591" w14:textId="77777777" w:rsidR="00355A5F" w:rsidRDefault="00355A5F" w:rsidP="00C35543"/>
  </w:endnote>
  <w:endnote w:type="continuationSeparator" w:id="0">
    <w:p w14:paraId="781DE85E" w14:textId="77777777" w:rsidR="00355A5F" w:rsidRDefault="00355A5F" w:rsidP="00C35543">
      <w:r>
        <w:continuationSeparator/>
      </w:r>
    </w:p>
    <w:p w14:paraId="2E6852AA" w14:textId="77777777" w:rsidR="00355A5F" w:rsidRDefault="00355A5F" w:rsidP="00C35543"/>
    <w:p w14:paraId="7338089D" w14:textId="77777777" w:rsidR="00355A5F" w:rsidRDefault="00355A5F"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518F5881-132B-4BCE-86BB-EAF56DFC9126}"/>
    <w:embedBold r:id="rId2" w:fontKey="{A2A891CC-0575-40CE-9513-F893FC83F5D6}"/>
    <w:embedItalic r:id="rId3" w:fontKey="{5C3F74A4-650F-463B-8FE9-A89A4764F5E6}"/>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869F2224-AA99-43EB-B35E-9727BE1B972F}"/>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62E78" w:rsidRDefault="00162E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62E78" w:rsidRDefault="00162E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62E78" w:rsidRDefault="00162E78"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82C35E" w14:textId="77777777" w:rsidR="00355A5F" w:rsidRDefault="00355A5F" w:rsidP="00C35543">
      <w:r>
        <w:separator/>
      </w:r>
    </w:p>
    <w:p w14:paraId="458DB30E" w14:textId="77777777" w:rsidR="00355A5F" w:rsidRDefault="00355A5F" w:rsidP="00C35543"/>
    <w:p w14:paraId="681B0BFB" w14:textId="77777777" w:rsidR="00355A5F" w:rsidRDefault="00355A5F" w:rsidP="00C35543"/>
  </w:footnote>
  <w:footnote w:type="continuationSeparator" w:id="0">
    <w:p w14:paraId="66A3709B" w14:textId="77777777" w:rsidR="00355A5F" w:rsidRDefault="00355A5F" w:rsidP="00C35543">
      <w:r>
        <w:continuationSeparator/>
      </w:r>
    </w:p>
    <w:p w14:paraId="2723C63F" w14:textId="77777777" w:rsidR="00355A5F" w:rsidRDefault="00355A5F" w:rsidP="00C35543"/>
    <w:p w14:paraId="227933DC" w14:textId="77777777" w:rsidR="00355A5F" w:rsidRDefault="00355A5F"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62E78" w:rsidRDefault="00162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62E78" w:rsidRDefault="00162E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62E78" w:rsidRDefault="00162E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4FAGJ6Ol8tAAAA"/>
    <w:docVar w:name="Defacto - GN MI. FN" w:val="Hannie May G. Defacto"/>
  </w:docVars>
  <w:rsids>
    <w:rsidRoot w:val="00D77E69"/>
    <w:rsid w:val="000041BE"/>
    <w:rsid w:val="00014295"/>
    <w:rsid w:val="00016140"/>
    <w:rsid w:val="00023C3E"/>
    <w:rsid w:val="000309CF"/>
    <w:rsid w:val="0003663E"/>
    <w:rsid w:val="00036926"/>
    <w:rsid w:val="00037452"/>
    <w:rsid w:val="00046A4B"/>
    <w:rsid w:val="00046CF0"/>
    <w:rsid w:val="0005064A"/>
    <w:rsid w:val="00053190"/>
    <w:rsid w:val="00057D67"/>
    <w:rsid w:val="00060656"/>
    <w:rsid w:val="0006496A"/>
    <w:rsid w:val="000658D2"/>
    <w:rsid w:val="000660B0"/>
    <w:rsid w:val="000674C4"/>
    <w:rsid w:val="00071E65"/>
    <w:rsid w:val="00076B62"/>
    <w:rsid w:val="00080C0A"/>
    <w:rsid w:val="00081B71"/>
    <w:rsid w:val="00081C28"/>
    <w:rsid w:val="00082484"/>
    <w:rsid w:val="00085BFF"/>
    <w:rsid w:val="00092FFF"/>
    <w:rsid w:val="000A686E"/>
    <w:rsid w:val="000A711E"/>
    <w:rsid w:val="000B023E"/>
    <w:rsid w:val="000B2009"/>
    <w:rsid w:val="000B4731"/>
    <w:rsid w:val="000B4A9E"/>
    <w:rsid w:val="000C3D9C"/>
    <w:rsid w:val="000C6704"/>
    <w:rsid w:val="000D3889"/>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BB1"/>
    <w:rsid w:val="001E66EE"/>
    <w:rsid w:val="001F1730"/>
    <w:rsid w:val="002026EB"/>
    <w:rsid w:val="00207D57"/>
    <w:rsid w:val="00213CC4"/>
    <w:rsid w:val="00215EB9"/>
    <w:rsid w:val="00220541"/>
    <w:rsid w:val="00222F4B"/>
    <w:rsid w:val="00223933"/>
    <w:rsid w:val="00232BA6"/>
    <w:rsid w:val="002442C6"/>
    <w:rsid w:val="00244E08"/>
    <w:rsid w:val="00267D17"/>
    <w:rsid w:val="00276315"/>
    <w:rsid w:val="00277DB3"/>
    <w:rsid w:val="002937B1"/>
    <w:rsid w:val="00294313"/>
    <w:rsid w:val="002A3176"/>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240E"/>
    <w:rsid w:val="00302DCF"/>
    <w:rsid w:val="00307575"/>
    <w:rsid w:val="00310782"/>
    <w:rsid w:val="00310CB0"/>
    <w:rsid w:val="00310D80"/>
    <w:rsid w:val="00312B06"/>
    <w:rsid w:val="00315EC6"/>
    <w:rsid w:val="0033322A"/>
    <w:rsid w:val="00334C2C"/>
    <w:rsid w:val="00336109"/>
    <w:rsid w:val="00336891"/>
    <w:rsid w:val="0034010C"/>
    <w:rsid w:val="00340BEA"/>
    <w:rsid w:val="00342F53"/>
    <w:rsid w:val="00350D26"/>
    <w:rsid w:val="00351F05"/>
    <w:rsid w:val="003529DF"/>
    <w:rsid w:val="00352A62"/>
    <w:rsid w:val="00353A95"/>
    <w:rsid w:val="00355A5F"/>
    <w:rsid w:val="00357342"/>
    <w:rsid w:val="003579E7"/>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7801"/>
    <w:rsid w:val="003D588B"/>
    <w:rsid w:val="003E36D0"/>
    <w:rsid w:val="003E37F9"/>
    <w:rsid w:val="003E751C"/>
    <w:rsid w:val="003E7B22"/>
    <w:rsid w:val="003F368D"/>
    <w:rsid w:val="0040162C"/>
    <w:rsid w:val="004135AC"/>
    <w:rsid w:val="004206BC"/>
    <w:rsid w:val="00420808"/>
    <w:rsid w:val="00421406"/>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92A3B"/>
    <w:rsid w:val="00497076"/>
    <w:rsid w:val="004A1FC7"/>
    <w:rsid w:val="004A28D0"/>
    <w:rsid w:val="004A4E16"/>
    <w:rsid w:val="004A73D9"/>
    <w:rsid w:val="004B0EE3"/>
    <w:rsid w:val="004B28B0"/>
    <w:rsid w:val="004B3FAC"/>
    <w:rsid w:val="004B6B2B"/>
    <w:rsid w:val="004C094C"/>
    <w:rsid w:val="004C3671"/>
    <w:rsid w:val="004C646A"/>
    <w:rsid w:val="004C718C"/>
    <w:rsid w:val="004D075F"/>
    <w:rsid w:val="004D1397"/>
    <w:rsid w:val="004D535A"/>
    <w:rsid w:val="004E3657"/>
    <w:rsid w:val="004E5B59"/>
    <w:rsid w:val="004E6302"/>
    <w:rsid w:val="004F4DB4"/>
    <w:rsid w:val="00502511"/>
    <w:rsid w:val="005105AE"/>
    <w:rsid w:val="0051117F"/>
    <w:rsid w:val="00512399"/>
    <w:rsid w:val="00512B4F"/>
    <w:rsid w:val="005203CC"/>
    <w:rsid w:val="00521CCE"/>
    <w:rsid w:val="005252F7"/>
    <w:rsid w:val="0052622A"/>
    <w:rsid w:val="00530DCC"/>
    <w:rsid w:val="0053201A"/>
    <w:rsid w:val="00533B8C"/>
    <w:rsid w:val="005411FB"/>
    <w:rsid w:val="00542B54"/>
    <w:rsid w:val="00545023"/>
    <w:rsid w:val="0055063C"/>
    <w:rsid w:val="00551211"/>
    <w:rsid w:val="00565AC6"/>
    <w:rsid w:val="00571FFB"/>
    <w:rsid w:val="0057291E"/>
    <w:rsid w:val="005746B6"/>
    <w:rsid w:val="00574A7F"/>
    <w:rsid w:val="00586D6A"/>
    <w:rsid w:val="00590F9B"/>
    <w:rsid w:val="00592EE2"/>
    <w:rsid w:val="005967D1"/>
    <w:rsid w:val="005A2734"/>
    <w:rsid w:val="005A5F46"/>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3638"/>
    <w:rsid w:val="00624D90"/>
    <w:rsid w:val="006323BE"/>
    <w:rsid w:val="00636065"/>
    <w:rsid w:val="0063621D"/>
    <w:rsid w:val="00637A7B"/>
    <w:rsid w:val="00637B04"/>
    <w:rsid w:val="006405AD"/>
    <w:rsid w:val="00641F44"/>
    <w:rsid w:val="0064539A"/>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C6C2D"/>
    <w:rsid w:val="006C7E54"/>
    <w:rsid w:val="006D0614"/>
    <w:rsid w:val="006D22DC"/>
    <w:rsid w:val="006D3664"/>
    <w:rsid w:val="006D40F4"/>
    <w:rsid w:val="006D429C"/>
    <w:rsid w:val="006D5B08"/>
    <w:rsid w:val="006D6152"/>
    <w:rsid w:val="006D729F"/>
    <w:rsid w:val="00700784"/>
    <w:rsid w:val="00700BFE"/>
    <w:rsid w:val="00707EA7"/>
    <w:rsid w:val="00712E82"/>
    <w:rsid w:val="00713794"/>
    <w:rsid w:val="00726E68"/>
    <w:rsid w:val="00735709"/>
    <w:rsid w:val="00735BCB"/>
    <w:rsid w:val="00737A54"/>
    <w:rsid w:val="00740D0A"/>
    <w:rsid w:val="007447D1"/>
    <w:rsid w:val="00747535"/>
    <w:rsid w:val="00751E02"/>
    <w:rsid w:val="00761A51"/>
    <w:rsid w:val="00762E8A"/>
    <w:rsid w:val="007707AD"/>
    <w:rsid w:val="007731BA"/>
    <w:rsid w:val="0077409A"/>
    <w:rsid w:val="007752B5"/>
    <w:rsid w:val="0079744B"/>
    <w:rsid w:val="007A29D1"/>
    <w:rsid w:val="007B073D"/>
    <w:rsid w:val="007B3BAB"/>
    <w:rsid w:val="007B3DFB"/>
    <w:rsid w:val="007C607A"/>
    <w:rsid w:val="007D0A53"/>
    <w:rsid w:val="007D1A1A"/>
    <w:rsid w:val="007D216D"/>
    <w:rsid w:val="007E1A05"/>
    <w:rsid w:val="007E7819"/>
    <w:rsid w:val="007F1DC4"/>
    <w:rsid w:val="007F6940"/>
    <w:rsid w:val="00803089"/>
    <w:rsid w:val="00803FD3"/>
    <w:rsid w:val="008053CD"/>
    <w:rsid w:val="00811811"/>
    <w:rsid w:val="008136C7"/>
    <w:rsid w:val="008155F5"/>
    <w:rsid w:val="008212E4"/>
    <w:rsid w:val="00830C2E"/>
    <w:rsid w:val="00841B5F"/>
    <w:rsid w:val="00841CEC"/>
    <w:rsid w:val="00846BF7"/>
    <w:rsid w:val="00853236"/>
    <w:rsid w:val="00857A62"/>
    <w:rsid w:val="008633A1"/>
    <w:rsid w:val="00863732"/>
    <w:rsid w:val="008745C9"/>
    <w:rsid w:val="00892900"/>
    <w:rsid w:val="00893222"/>
    <w:rsid w:val="0089325C"/>
    <w:rsid w:val="00896B63"/>
    <w:rsid w:val="008A01CE"/>
    <w:rsid w:val="008A06A2"/>
    <w:rsid w:val="008A1AEF"/>
    <w:rsid w:val="008A1ECC"/>
    <w:rsid w:val="008A6601"/>
    <w:rsid w:val="008B35F9"/>
    <w:rsid w:val="008C003E"/>
    <w:rsid w:val="008C398A"/>
    <w:rsid w:val="008C69C1"/>
    <w:rsid w:val="008C6D25"/>
    <w:rsid w:val="008C7072"/>
    <w:rsid w:val="008D07AF"/>
    <w:rsid w:val="008D0E3D"/>
    <w:rsid w:val="008D157E"/>
    <w:rsid w:val="008D785B"/>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50B3A"/>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6C49"/>
    <w:rsid w:val="009B202E"/>
    <w:rsid w:val="009B49FC"/>
    <w:rsid w:val="009B77D9"/>
    <w:rsid w:val="009C3506"/>
    <w:rsid w:val="009C3B41"/>
    <w:rsid w:val="009C69FE"/>
    <w:rsid w:val="009C6ACE"/>
    <w:rsid w:val="009C7D88"/>
    <w:rsid w:val="009D2419"/>
    <w:rsid w:val="009D32CA"/>
    <w:rsid w:val="009D3351"/>
    <w:rsid w:val="009F4CC8"/>
    <w:rsid w:val="009F4CD2"/>
    <w:rsid w:val="009F7DA5"/>
    <w:rsid w:val="00A0166C"/>
    <w:rsid w:val="00A018AE"/>
    <w:rsid w:val="00A02EF5"/>
    <w:rsid w:val="00A03597"/>
    <w:rsid w:val="00A0377B"/>
    <w:rsid w:val="00A064BF"/>
    <w:rsid w:val="00A2092E"/>
    <w:rsid w:val="00A24080"/>
    <w:rsid w:val="00A25684"/>
    <w:rsid w:val="00A256A6"/>
    <w:rsid w:val="00A37AD8"/>
    <w:rsid w:val="00A43A0F"/>
    <w:rsid w:val="00A520CA"/>
    <w:rsid w:val="00A57978"/>
    <w:rsid w:val="00A63E3E"/>
    <w:rsid w:val="00A71474"/>
    <w:rsid w:val="00A73DBC"/>
    <w:rsid w:val="00A747CE"/>
    <w:rsid w:val="00A75904"/>
    <w:rsid w:val="00A77AB1"/>
    <w:rsid w:val="00A9466E"/>
    <w:rsid w:val="00A96315"/>
    <w:rsid w:val="00A97BA8"/>
    <w:rsid w:val="00AA3B3D"/>
    <w:rsid w:val="00AA6A47"/>
    <w:rsid w:val="00AB0FC9"/>
    <w:rsid w:val="00AB4BDB"/>
    <w:rsid w:val="00AB5D4C"/>
    <w:rsid w:val="00AC45A5"/>
    <w:rsid w:val="00AC4987"/>
    <w:rsid w:val="00AD4264"/>
    <w:rsid w:val="00AD602B"/>
    <w:rsid w:val="00AD7390"/>
    <w:rsid w:val="00AD7A96"/>
    <w:rsid w:val="00AE57CE"/>
    <w:rsid w:val="00AE7B03"/>
    <w:rsid w:val="00AF51B3"/>
    <w:rsid w:val="00AF626C"/>
    <w:rsid w:val="00B03BE9"/>
    <w:rsid w:val="00B04901"/>
    <w:rsid w:val="00B06529"/>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58B4"/>
    <w:rsid w:val="00B66221"/>
    <w:rsid w:val="00B67121"/>
    <w:rsid w:val="00B700B8"/>
    <w:rsid w:val="00B718F1"/>
    <w:rsid w:val="00B72E99"/>
    <w:rsid w:val="00B72EC1"/>
    <w:rsid w:val="00B75926"/>
    <w:rsid w:val="00B75E76"/>
    <w:rsid w:val="00B76A56"/>
    <w:rsid w:val="00B77631"/>
    <w:rsid w:val="00B803F0"/>
    <w:rsid w:val="00B8371E"/>
    <w:rsid w:val="00B84445"/>
    <w:rsid w:val="00B8459A"/>
    <w:rsid w:val="00B966A8"/>
    <w:rsid w:val="00BA12D6"/>
    <w:rsid w:val="00BA7F34"/>
    <w:rsid w:val="00BB7C2C"/>
    <w:rsid w:val="00BC3586"/>
    <w:rsid w:val="00BC40E6"/>
    <w:rsid w:val="00BC5CED"/>
    <w:rsid w:val="00BC68CE"/>
    <w:rsid w:val="00BE5E9B"/>
    <w:rsid w:val="00BF46FF"/>
    <w:rsid w:val="00C02F94"/>
    <w:rsid w:val="00C10BBF"/>
    <w:rsid w:val="00C14533"/>
    <w:rsid w:val="00C2011B"/>
    <w:rsid w:val="00C235AE"/>
    <w:rsid w:val="00C23722"/>
    <w:rsid w:val="00C25BD3"/>
    <w:rsid w:val="00C33367"/>
    <w:rsid w:val="00C33D63"/>
    <w:rsid w:val="00C35543"/>
    <w:rsid w:val="00C36F2C"/>
    <w:rsid w:val="00C417F8"/>
    <w:rsid w:val="00C43D0D"/>
    <w:rsid w:val="00C47E43"/>
    <w:rsid w:val="00C60FF9"/>
    <w:rsid w:val="00C61D84"/>
    <w:rsid w:val="00C638C6"/>
    <w:rsid w:val="00C7083D"/>
    <w:rsid w:val="00C74927"/>
    <w:rsid w:val="00C74D2F"/>
    <w:rsid w:val="00C814AC"/>
    <w:rsid w:val="00C866C6"/>
    <w:rsid w:val="00C86B43"/>
    <w:rsid w:val="00C9467A"/>
    <w:rsid w:val="00C960AF"/>
    <w:rsid w:val="00C9647B"/>
    <w:rsid w:val="00CA6B11"/>
    <w:rsid w:val="00CB0D66"/>
    <w:rsid w:val="00CB40FC"/>
    <w:rsid w:val="00CB53B5"/>
    <w:rsid w:val="00CC0BC1"/>
    <w:rsid w:val="00CD1617"/>
    <w:rsid w:val="00CD2B25"/>
    <w:rsid w:val="00CE2BE7"/>
    <w:rsid w:val="00CE4B1C"/>
    <w:rsid w:val="00CE7A65"/>
    <w:rsid w:val="00CF569F"/>
    <w:rsid w:val="00CF7294"/>
    <w:rsid w:val="00D023B4"/>
    <w:rsid w:val="00D043F0"/>
    <w:rsid w:val="00D21FB6"/>
    <w:rsid w:val="00D221D6"/>
    <w:rsid w:val="00D22EB4"/>
    <w:rsid w:val="00D32579"/>
    <w:rsid w:val="00D346AA"/>
    <w:rsid w:val="00D4356E"/>
    <w:rsid w:val="00D53B13"/>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15AD"/>
    <w:rsid w:val="00E64160"/>
    <w:rsid w:val="00E653CA"/>
    <w:rsid w:val="00E65737"/>
    <w:rsid w:val="00E660BD"/>
    <w:rsid w:val="00E71264"/>
    <w:rsid w:val="00E75308"/>
    <w:rsid w:val="00E77BA6"/>
    <w:rsid w:val="00E82F6D"/>
    <w:rsid w:val="00EB2F22"/>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EF8"/>
    <w:rsid w:val="00F030BB"/>
    <w:rsid w:val="00F037B2"/>
    <w:rsid w:val="00F051F1"/>
    <w:rsid w:val="00F0733F"/>
    <w:rsid w:val="00F074F4"/>
    <w:rsid w:val="00F1035E"/>
    <w:rsid w:val="00F14437"/>
    <w:rsid w:val="00F24B6A"/>
    <w:rsid w:val="00F25818"/>
    <w:rsid w:val="00F277F3"/>
    <w:rsid w:val="00F31C2B"/>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E19F3"/>
    <w:rsid w:val="00FE31F6"/>
    <w:rsid w:val="00FE336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Business Modeling</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Data Modeling</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Process Modeling</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Application Generation</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 and Turnover</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4"/>
      <dgm:spPr/>
    </dgm:pt>
    <dgm:pt modelId="{9C63F8F9-1271-4D91-9611-06500D81947F}" type="pres">
      <dgm:prSet presAssocID="{F64D5315-12BA-4D00-A950-24565EBB6E4F}" presName="ParentText" presStyleLbl="node1" presStyleIdx="0" presStyleCnt="5"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4">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4"/>
      <dgm:spPr/>
    </dgm:pt>
    <dgm:pt modelId="{2FD39BC0-9FC0-4BE9-9959-AAD0CFD0F98A}" type="pres">
      <dgm:prSet presAssocID="{48467CFC-81FF-4A01-B5B0-D6980EDF4091}" presName="ParentText" presStyleLbl="node1" presStyleIdx="1" presStyleCnt="5"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4">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4"/>
      <dgm:spPr/>
    </dgm:pt>
    <dgm:pt modelId="{6D53EBA6-FAB9-4863-8FCB-6E131EC819C8}" type="pres">
      <dgm:prSet presAssocID="{76D27EAC-0C88-49A8-A42B-8F75DCC14C00}" presName="ParentText" presStyleLbl="node1" presStyleIdx="2" presStyleCnt="5"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4">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4"/>
      <dgm:spPr/>
    </dgm:pt>
    <dgm:pt modelId="{653A9F68-F1BF-49CF-848C-9671AFC01450}" type="pres">
      <dgm:prSet presAssocID="{7BED116D-7432-4D43-80A2-FAAB86AA1673}" presName="ParentText" presStyleLbl="node1" presStyleIdx="3" presStyleCnt="5"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4">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E1B05B83-7C08-482E-BE51-71190E7BBFEE}" type="pres">
      <dgm:prSet presAssocID="{858DB237-A0DC-40B0-9074-915F636209AE}" presName="ParentText" presStyleLbl="node1" presStyleIdx="4" presStyleCnt="5"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643CCE52-9DCE-4B21-8DC7-870791B343AA}" type="presOf" srcId="{858DB237-A0DC-40B0-9074-915F636209AE}" destId="{E1B05B83-7C08-482E-BE51-71190E7BBFEE}"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D17E2A6D-58E8-4B9B-9A50-4AD73F57AA3E}" type="presParOf" srcId="{9944622B-B4EE-4135-AF4C-BFA3C90D2EB0}" destId="{E1B05B83-7C08-482E-BE51-71190E7BBFEE}"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508036" y="654120"/>
          <a:ext cx="527698" cy="600765"/>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1857" y="69156"/>
          <a:ext cx="1621074" cy="621804"/>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Business Modeling</a:t>
          </a:r>
        </a:p>
      </dsp:txBody>
      <dsp:txXfrm>
        <a:off x="32216" y="99515"/>
        <a:ext cx="1560356" cy="561086"/>
      </dsp:txXfrm>
    </dsp:sp>
    <dsp:sp modelId="{3B32785D-D8BE-43D4-B77A-4D5D846873B6}">
      <dsp:nvSpPr>
        <dsp:cNvPr id="0" name=""/>
        <dsp:cNvSpPr/>
      </dsp:nvSpPr>
      <dsp:spPr>
        <a:xfrm>
          <a:off x="1256560" y="128460"/>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420416" y="1352611"/>
          <a:ext cx="527698" cy="600765"/>
        </a:xfrm>
        <a:prstGeom prst="bentUpArrow">
          <a:avLst>
            <a:gd name="adj1" fmla="val 32840"/>
            <a:gd name="adj2" fmla="val 25000"/>
            <a:gd name="adj3" fmla="val 35780"/>
          </a:avLst>
        </a:prstGeom>
        <a:solidFill>
          <a:schemeClr val="accent5">
            <a:tint val="50000"/>
            <a:hueOff val="-2228342"/>
            <a:satOff val="-8442"/>
            <a:lumOff val="2804"/>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914237" y="767648"/>
          <a:ext cx="1621074" cy="621804"/>
        </a:xfrm>
        <a:prstGeom prst="roundRect">
          <a:avLst>
            <a:gd name="adj" fmla="val 16670"/>
          </a:avLst>
        </a:prstGeom>
        <a:gradFill rotWithShape="0">
          <a:gsLst>
            <a:gs pos="0">
              <a:schemeClr val="accent5">
                <a:hueOff val="-1689636"/>
                <a:satOff val="-4355"/>
                <a:lumOff val="-2941"/>
                <a:alphaOff val="0"/>
                <a:lumMod val="110000"/>
                <a:satMod val="105000"/>
                <a:tint val="67000"/>
              </a:schemeClr>
            </a:gs>
            <a:gs pos="50000">
              <a:schemeClr val="accent5">
                <a:hueOff val="-1689636"/>
                <a:satOff val="-4355"/>
                <a:lumOff val="-2941"/>
                <a:alphaOff val="0"/>
                <a:lumMod val="105000"/>
                <a:satMod val="103000"/>
                <a:tint val="73000"/>
              </a:schemeClr>
            </a:gs>
            <a:gs pos="100000">
              <a:schemeClr val="accent5">
                <a:hueOff val="-1689636"/>
                <a:satOff val="-4355"/>
                <a:lumOff val="-294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ata Modeling</a:t>
          </a:r>
        </a:p>
      </dsp:txBody>
      <dsp:txXfrm>
        <a:off x="944596" y="798007"/>
        <a:ext cx="1560356" cy="561086"/>
      </dsp:txXfrm>
    </dsp:sp>
    <dsp:sp modelId="{6941CEC8-D1CD-4ECF-B553-EEDDF4B27FD0}">
      <dsp:nvSpPr>
        <dsp:cNvPr id="0" name=""/>
        <dsp:cNvSpPr/>
      </dsp:nvSpPr>
      <dsp:spPr>
        <a:xfrm>
          <a:off x="2168941" y="826951"/>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2332796" y="2051103"/>
          <a:ext cx="527698" cy="600765"/>
        </a:xfrm>
        <a:prstGeom prst="bentUpArrow">
          <a:avLst>
            <a:gd name="adj1" fmla="val 32840"/>
            <a:gd name="adj2" fmla="val 25000"/>
            <a:gd name="adj3" fmla="val 35780"/>
          </a:avLst>
        </a:prstGeom>
        <a:solidFill>
          <a:schemeClr val="accent5">
            <a:tint val="50000"/>
            <a:hueOff val="-4456683"/>
            <a:satOff val="-16883"/>
            <a:lumOff val="5609"/>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826617" y="1466139"/>
          <a:ext cx="1621074" cy="621804"/>
        </a:xfrm>
        <a:prstGeom prst="roundRect">
          <a:avLst>
            <a:gd name="adj" fmla="val 1667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Process Modeling</a:t>
          </a:r>
        </a:p>
      </dsp:txBody>
      <dsp:txXfrm>
        <a:off x="1856976" y="1496498"/>
        <a:ext cx="1560356" cy="561086"/>
      </dsp:txXfrm>
    </dsp:sp>
    <dsp:sp modelId="{A3E3124A-BFEF-4B48-90AA-9ABD0F655E5E}">
      <dsp:nvSpPr>
        <dsp:cNvPr id="0" name=""/>
        <dsp:cNvSpPr/>
      </dsp:nvSpPr>
      <dsp:spPr>
        <a:xfrm>
          <a:off x="3081321" y="1525442"/>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3245176" y="2749594"/>
          <a:ext cx="527698" cy="600765"/>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738998" y="2164630"/>
          <a:ext cx="1621074" cy="621804"/>
        </a:xfrm>
        <a:prstGeom prst="roundRect">
          <a:avLst>
            <a:gd name="adj" fmla="val 16670"/>
          </a:avLst>
        </a:prstGeom>
        <a:gradFill rotWithShape="0">
          <a:gsLst>
            <a:gs pos="0">
              <a:schemeClr val="accent5">
                <a:hueOff val="-5068907"/>
                <a:satOff val="-13064"/>
                <a:lumOff val="-8824"/>
                <a:alphaOff val="0"/>
                <a:lumMod val="110000"/>
                <a:satMod val="105000"/>
                <a:tint val="67000"/>
              </a:schemeClr>
            </a:gs>
            <a:gs pos="50000">
              <a:schemeClr val="accent5">
                <a:hueOff val="-5068907"/>
                <a:satOff val="-13064"/>
                <a:lumOff val="-8824"/>
                <a:alphaOff val="0"/>
                <a:lumMod val="105000"/>
                <a:satMod val="103000"/>
                <a:tint val="73000"/>
              </a:schemeClr>
            </a:gs>
            <a:gs pos="100000">
              <a:schemeClr val="accent5">
                <a:hueOff val="-5068907"/>
                <a:satOff val="-13064"/>
                <a:lumOff val="-882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pplication Generation</a:t>
          </a:r>
        </a:p>
      </dsp:txBody>
      <dsp:txXfrm>
        <a:off x="2769357" y="2194989"/>
        <a:ext cx="1560356" cy="561086"/>
      </dsp:txXfrm>
    </dsp:sp>
    <dsp:sp modelId="{74E1A606-6F91-498A-A650-69B9D403F9EE}">
      <dsp:nvSpPr>
        <dsp:cNvPr id="0" name=""/>
        <dsp:cNvSpPr/>
      </dsp:nvSpPr>
      <dsp:spPr>
        <a:xfrm>
          <a:off x="3993701" y="2223933"/>
          <a:ext cx="646088" cy="502569"/>
        </a:xfrm>
        <a:prstGeom prst="rect">
          <a:avLst/>
        </a:prstGeom>
        <a:noFill/>
        <a:ln>
          <a:noFill/>
        </a:ln>
        <a:effectLst/>
      </dsp:spPr>
      <dsp:style>
        <a:lnRef idx="0">
          <a:scrgbClr r="0" g="0" b="0"/>
        </a:lnRef>
        <a:fillRef idx="0">
          <a:scrgbClr r="0" g="0" b="0"/>
        </a:fillRef>
        <a:effectRef idx="0">
          <a:scrgbClr r="0" g="0" b="0"/>
        </a:effectRef>
        <a:fontRef idx="minor"/>
      </dsp:style>
    </dsp:sp>
    <dsp:sp modelId="{E1B05B83-7C08-482E-BE51-71190E7BBFEE}">
      <dsp:nvSpPr>
        <dsp:cNvPr id="0" name=""/>
        <dsp:cNvSpPr/>
      </dsp:nvSpPr>
      <dsp:spPr>
        <a:xfrm>
          <a:off x="3651378" y="2863121"/>
          <a:ext cx="1621074" cy="621804"/>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 and Turnover</a:t>
          </a:r>
        </a:p>
      </dsp:txBody>
      <dsp:txXfrm>
        <a:off x="3681737" y="2893480"/>
        <a:ext cx="1560356" cy="56108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F46C5"/>
    <w:rsid w:val="005569F2"/>
    <w:rsid w:val="00636D5F"/>
    <w:rsid w:val="00682098"/>
    <w:rsid w:val="00690387"/>
    <w:rsid w:val="00783E4F"/>
    <w:rsid w:val="007F7582"/>
    <w:rsid w:val="008517CC"/>
    <w:rsid w:val="008C5447"/>
    <w:rsid w:val="008C6347"/>
    <w:rsid w:val="00985164"/>
    <w:rsid w:val="00A25380"/>
    <w:rsid w:val="00AE2FE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15</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16</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7</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8</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9</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20</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21</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22</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12</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13</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14</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3</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4</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5</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6</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7</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8</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29</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0</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1</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94D1F7-8D7E-4C12-AA25-983F4DD11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5</TotalTime>
  <Pages>33</Pages>
  <Words>8409</Words>
  <Characters>47933</Characters>
  <Application>Microsoft Office Word</Application>
  <DocSecurity>0</DocSecurity>
  <Lines>399</Lines>
  <Paragraphs>11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lpstr>THEORETICAL FRAMEWORK</vt:lpstr>
      <vt:lpstr>    Road Safety</vt:lpstr>
      <vt:lpstr>    Driving Simulation</vt:lpstr>
      <vt:lpstr>    C# Programming Language</vt:lpstr>
      <vt:lpstr>    Adobe Photoshop</vt:lpstr>
      <vt:lpstr>    Visual Studio Code</vt:lpstr>
      <vt:lpstr>    Android Operating System</vt:lpstr>
      <vt:lpstr>    Android Software Development Kit</vt:lpstr>
      <vt:lpstr>    Unity</vt:lpstr>
      <vt:lpstr>REFERENCE LIST</vt:lpstr>
    </vt:vector>
  </TitlesOfParts>
  <Company/>
  <LinksUpToDate>false</LinksUpToDate>
  <CharactersWithSpaces>5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535</cp:revision>
  <cp:lastPrinted>2021-05-18T05:00:00Z</cp:lastPrinted>
  <dcterms:created xsi:type="dcterms:W3CDTF">2021-03-08T02:47:00Z</dcterms:created>
  <dcterms:modified xsi:type="dcterms:W3CDTF">2021-05-1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